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8A622D" w14:textId="77777777" w:rsidR="00A03DBE" w:rsidRPr="00FA2703" w:rsidRDefault="00A03DBE" w:rsidP="00A03DBE">
      <w:pPr>
        <w:spacing w:after="200" w:line="276" w:lineRule="auto"/>
      </w:pPr>
    </w:p>
    <w:p w14:paraId="2378CDCC" w14:textId="7DE6CC13" w:rsidR="00B142CA" w:rsidRPr="00FA2703" w:rsidRDefault="00B142CA" w:rsidP="00FA2703">
      <w:pPr>
        <w:spacing w:before="240" w:line="360" w:lineRule="atLeast"/>
        <w:ind w:left="1060" w:right="635"/>
        <w:jc w:val="right"/>
        <w:rPr>
          <w:b/>
          <w:sz w:val="24"/>
          <w:u w:val="thick"/>
        </w:rPr>
      </w:pPr>
      <w:r w:rsidRPr="00FA2703">
        <w:rPr>
          <w:b/>
          <w:sz w:val="24"/>
          <w:u w:val="thick"/>
        </w:rPr>
        <w:t>ALLEGATO C</w:t>
      </w:r>
    </w:p>
    <w:p w14:paraId="4846FEB1" w14:textId="77777777" w:rsidR="00FA2703" w:rsidRDefault="00FA2703" w:rsidP="00A03DBE">
      <w:pPr>
        <w:spacing w:before="120" w:line="360" w:lineRule="atLeast"/>
        <w:ind w:right="-23"/>
        <w:jc w:val="center"/>
        <w:rPr>
          <w:b/>
          <w:sz w:val="24"/>
          <w:u w:val="thick"/>
        </w:rPr>
      </w:pPr>
    </w:p>
    <w:p w14:paraId="2222BCA4" w14:textId="02350D2C" w:rsidR="00B142CA" w:rsidRPr="00FA2703" w:rsidRDefault="00B142CA" w:rsidP="00A03DBE">
      <w:pPr>
        <w:spacing w:before="120" w:line="360" w:lineRule="atLeast"/>
        <w:ind w:right="-23"/>
        <w:jc w:val="center"/>
        <w:rPr>
          <w:b/>
          <w:sz w:val="24"/>
        </w:rPr>
      </w:pPr>
      <w:r w:rsidRPr="00FA2703">
        <w:rPr>
          <w:b/>
          <w:sz w:val="24"/>
          <w:u w:val="thick"/>
        </w:rPr>
        <w:t>DICHIARAZIONE</w:t>
      </w:r>
      <w:r w:rsidRPr="00FA2703">
        <w:rPr>
          <w:b/>
          <w:spacing w:val="-1"/>
          <w:sz w:val="24"/>
          <w:u w:val="thick"/>
        </w:rPr>
        <w:t xml:space="preserve"> </w:t>
      </w:r>
      <w:r w:rsidRPr="00FA2703">
        <w:rPr>
          <w:b/>
          <w:sz w:val="24"/>
          <w:u w:val="thick"/>
        </w:rPr>
        <w:t>SOSTITUTIVA</w:t>
      </w:r>
      <w:r w:rsidRPr="00FA2703">
        <w:rPr>
          <w:b/>
          <w:spacing w:val="-1"/>
          <w:sz w:val="24"/>
          <w:u w:val="thick"/>
        </w:rPr>
        <w:t xml:space="preserve"> </w:t>
      </w:r>
      <w:r w:rsidRPr="00FA2703">
        <w:rPr>
          <w:b/>
          <w:sz w:val="24"/>
          <w:u w:val="thick"/>
        </w:rPr>
        <w:t>DI CERTIFICAZIONE</w:t>
      </w:r>
      <w:r w:rsidRPr="00FA2703">
        <w:rPr>
          <w:b/>
          <w:spacing w:val="-1"/>
          <w:sz w:val="24"/>
          <w:u w:val="thick"/>
        </w:rPr>
        <w:t xml:space="preserve"> </w:t>
      </w:r>
      <w:r w:rsidRPr="00FA2703">
        <w:rPr>
          <w:b/>
          <w:sz w:val="24"/>
          <w:u w:val="thick"/>
        </w:rPr>
        <w:t>/</w:t>
      </w:r>
      <w:r w:rsidRPr="00FA2703">
        <w:rPr>
          <w:b/>
          <w:spacing w:val="-1"/>
          <w:sz w:val="24"/>
          <w:u w:val="thick"/>
        </w:rPr>
        <w:t xml:space="preserve"> </w:t>
      </w:r>
      <w:r w:rsidRPr="00FA2703">
        <w:rPr>
          <w:b/>
          <w:sz w:val="24"/>
          <w:u w:val="thick"/>
        </w:rPr>
        <w:t>ATTO NOTORIO</w:t>
      </w:r>
    </w:p>
    <w:p w14:paraId="29ABAD95" w14:textId="77777777" w:rsidR="00B142CA" w:rsidRPr="00FA2703" w:rsidRDefault="00B142CA" w:rsidP="00B142CA">
      <w:pPr>
        <w:spacing w:before="4"/>
        <w:ind w:left="373" w:right="637"/>
        <w:jc w:val="center"/>
      </w:pPr>
      <w:r w:rsidRPr="00FA2703">
        <w:t>(ART.</w:t>
      </w:r>
      <w:r w:rsidRPr="00FA2703">
        <w:rPr>
          <w:spacing w:val="-2"/>
        </w:rPr>
        <w:t xml:space="preserve"> </w:t>
      </w:r>
      <w:r w:rsidRPr="00FA2703">
        <w:t>46</w:t>
      </w:r>
      <w:r w:rsidRPr="00FA2703">
        <w:rPr>
          <w:spacing w:val="-1"/>
        </w:rPr>
        <w:t xml:space="preserve"> </w:t>
      </w:r>
      <w:r w:rsidRPr="00FA2703">
        <w:t>e</w:t>
      </w:r>
      <w:r w:rsidRPr="00FA2703">
        <w:rPr>
          <w:spacing w:val="-2"/>
        </w:rPr>
        <w:t xml:space="preserve"> </w:t>
      </w:r>
      <w:r w:rsidRPr="00FA2703">
        <w:t>47</w:t>
      </w:r>
      <w:r w:rsidRPr="00FA2703">
        <w:rPr>
          <w:spacing w:val="-1"/>
        </w:rPr>
        <w:t xml:space="preserve"> </w:t>
      </w:r>
      <w:r w:rsidRPr="00FA2703">
        <w:t>D.P.R.</w:t>
      </w:r>
      <w:r w:rsidRPr="00FA2703">
        <w:rPr>
          <w:spacing w:val="-2"/>
        </w:rPr>
        <w:t xml:space="preserve"> </w:t>
      </w:r>
      <w:r w:rsidRPr="00FA2703">
        <w:t>28.12.2000,</w:t>
      </w:r>
      <w:r w:rsidRPr="00FA2703">
        <w:rPr>
          <w:spacing w:val="-1"/>
        </w:rPr>
        <w:t xml:space="preserve"> </w:t>
      </w:r>
      <w:r w:rsidRPr="00FA2703">
        <w:t>n.</w:t>
      </w:r>
      <w:r w:rsidRPr="00FA2703">
        <w:rPr>
          <w:spacing w:val="-2"/>
        </w:rPr>
        <w:t xml:space="preserve"> </w:t>
      </w:r>
      <w:r w:rsidRPr="00FA2703">
        <w:t>445)</w:t>
      </w:r>
    </w:p>
    <w:p w14:paraId="3A2EE3FA" w14:textId="77777777" w:rsidR="00B142CA" w:rsidRDefault="00B142CA" w:rsidP="00B142CA">
      <w:pPr>
        <w:pStyle w:val="Corpotesto"/>
        <w:rPr>
          <w:sz w:val="20"/>
        </w:rPr>
      </w:pPr>
    </w:p>
    <w:p w14:paraId="651D56ED" w14:textId="77777777" w:rsidR="00B55EED" w:rsidRDefault="00B55EED" w:rsidP="00B142CA">
      <w:pPr>
        <w:pStyle w:val="Corpotesto"/>
        <w:rPr>
          <w:sz w:val="20"/>
        </w:rPr>
      </w:pPr>
    </w:p>
    <w:p w14:paraId="630DF5B7" w14:textId="77777777" w:rsidR="00B55EED" w:rsidRPr="00FA2703" w:rsidRDefault="00B55EED" w:rsidP="00B142CA">
      <w:pPr>
        <w:pStyle w:val="Corpotesto"/>
        <w:rPr>
          <w:sz w:val="20"/>
        </w:rPr>
      </w:pPr>
    </w:p>
    <w:p w14:paraId="33ECC629" w14:textId="77777777" w:rsidR="00B142CA" w:rsidRPr="00FA2703" w:rsidRDefault="00B142CA" w:rsidP="00B142CA">
      <w:pPr>
        <w:pStyle w:val="Corpotesto"/>
        <w:spacing w:before="11"/>
        <w:rPr>
          <w:sz w:val="16"/>
        </w:rPr>
      </w:pPr>
    </w:p>
    <w:p w14:paraId="10BBCFC1" w14:textId="52088F81" w:rsidR="00B142CA" w:rsidRPr="00FA2703" w:rsidRDefault="00B142CA" w:rsidP="00B142CA">
      <w:pPr>
        <w:pStyle w:val="Corpotesto"/>
        <w:tabs>
          <w:tab w:val="left" w:pos="994"/>
          <w:tab w:val="left" w:pos="2299"/>
          <w:tab w:val="left" w:pos="2765"/>
          <w:tab w:val="left" w:pos="6457"/>
          <w:tab w:val="left" w:pos="6628"/>
          <w:tab w:val="left" w:pos="8677"/>
          <w:tab w:val="left" w:pos="9970"/>
        </w:tabs>
        <w:spacing w:before="90"/>
        <w:ind w:left="392" w:right="653"/>
      </w:pPr>
      <w:r w:rsidRPr="00FA2703">
        <w:rPr>
          <w:u w:val="single"/>
        </w:rPr>
        <w:t xml:space="preserve">    </w:t>
      </w:r>
      <w:r w:rsidRPr="00FA2703">
        <w:t>l</w:t>
      </w:r>
      <w:r w:rsidRPr="00FA2703">
        <w:rPr>
          <w:u w:val="single"/>
        </w:rPr>
        <w:tab/>
      </w:r>
      <w:proofErr w:type="spellStart"/>
      <w:r w:rsidRPr="00FA2703">
        <w:t>sottoscritt</w:t>
      </w:r>
      <w:proofErr w:type="spellEnd"/>
      <w:r w:rsidRPr="00FA2703">
        <w:rPr>
          <w:u w:val="single"/>
        </w:rPr>
        <w:tab/>
      </w:r>
      <w:r w:rsidRPr="00FA2703">
        <w:t>(cognome)</w:t>
      </w:r>
      <w:r w:rsidRPr="00FA2703">
        <w:rPr>
          <w:u w:val="single"/>
        </w:rPr>
        <w:tab/>
      </w:r>
      <w:r w:rsidRPr="00FA2703">
        <w:t>(nome)</w:t>
      </w:r>
      <w:r w:rsidRPr="00FA2703">
        <w:rPr>
          <w:u w:val="single"/>
        </w:rPr>
        <w:tab/>
      </w:r>
      <w:r w:rsidRPr="00FA2703">
        <w:rPr>
          <w:u w:val="single"/>
        </w:rPr>
        <w:tab/>
      </w:r>
      <w:r w:rsidRPr="00FA2703">
        <w:rPr>
          <w:spacing w:val="-1"/>
        </w:rPr>
        <w:t>,</w:t>
      </w:r>
      <w:r w:rsidRPr="00FA2703">
        <w:rPr>
          <w:spacing w:val="-57"/>
        </w:rPr>
        <w:t xml:space="preserve"> </w:t>
      </w:r>
      <w:r w:rsidRPr="00FA2703">
        <w:t>nato/a</w:t>
      </w:r>
      <w:r w:rsidRPr="00FA2703">
        <w:rPr>
          <w:spacing w:val="17"/>
        </w:rPr>
        <w:t xml:space="preserve"> </w:t>
      </w:r>
      <w:proofErr w:type="gramStart"/>
      <w:r w:rsidRPr="00FA2703">
        <w:t>il</w:t>
      </w:r>
      <w:r w:rsidRPr="00FA2703">
        <w:rPr>
          <w:u w:val="single"/>
        </w:rPr>
        <w:tab/>
      </w:r>
      <w:r w:rsidRPr="00FA2703">
        <w:rPr>
          <w:u w:val="single"/>
        </w:rPr>
        <w:tab/>
      </w:r>
      <w:r w:rsidRPr="00FA2703">
        <w:t>a</w:t>
      </w:r>
      <w:proofErr w:type="gramEnd"/>
      <w:r w:rsidRPr="00FA2703">
        <w:rPr>
          <w:u w:val="single"/>
        </w:rPr>
        <w:tab/>
      </w:r>
      <w:r w:rsidRPr="00FA2703">
        <w:rPr>
          <w:u w:val="single"/>
        </w:rPr>
        <w:tab/>
      </w:r>
      <w:r w:rsidRPr="00FA2703">
        <w:t>(provincia</w:t>
      </w:r>
      <w:r w:rsidRPr="00FA2703">
        <w:rPr>
          <w:u w:val="single"/>
        </w:rPr>
        <w:tab/>
      </w:r>
      <w:r w:rsidRPr="00FA2703">
        <w:t>),</w:t>
      </w:r>
      <w:r w:rsidRPr="00FA2703">
        <w:rPr>
          <w:spacing w:val="13"/>
        </w:rPr>
        <w:t xml:space="preserve"> </w:t>
      </w:r>
      <w:r w:rsidRPr="00FA2703">
        <w:t>residente</w:t>
      </w:r>
      <w:r w:rsidRPr="00FA2703">
        <w:rPr>
          <w:spacing w:val="12"/>
        </w:rPr>
        <w:t xml:space="preserve"> </w:t>
      </w:r>
      <w:r w:rsidRPr="00FA2703">
        <w:t xml:space="preserve">in </w:t>
      </w:r>
      <w:r w:rsidRPr="00FA2703">
        <w:rPr>
          <w:u w:val="single"/>
        </w:rPr>
        <w:tab/>
      </w:r>
      <w:r w:rsidRPr="00FA2703">
        <w:rPr>
          <w:u w:val="single"/>
        </w:rPr>
        <w:tab/>
      </w:r>
      <w:proofErr w:type="gramStart"/>
      <w:r w:rsidRPr="00FA2703">
        <w:rPr>
          <w:u w:val="single"/>
        </w:rPr>
        <w:tab/>
      </w:r>
      <w:r w:rsidRPr="00FA2703">
        <w:t xml:space="preserve"> </w:t>
      </w:r>
      <w:r w:rsidRPr="00FA2703">
        <w:rPr>
          <w:spacing w:val="-8"/>
        </w:rPr>
        <w:t xml:space="preserve"> </w:t>
      </w:r>
      <w:r w:rsidRPr="00FA2703">
        <w:t>(</w:t>
      </w:r>
      <w:proofErr w:type="gramEnd"/>
      <w:r w:rsidRPr="00FA2703">
        <w:t>provincia</w:t>
      </w:r>
      <w:r w:rsidRPr="00FA2703">
        <w:rPr>
          <w:u w:val="single"/>
        </w:rPr>
        <w:tab/>
      </w:r>
      <w:r w:rsidRPr="00FA2703">
        <w:t>_),</w:t>
      </w:r>
      <w:r w:rsidRPr="00FA2703">
        <w:rPr>
          <w:spacing w:val="107"/>
        </w:rPr>
        <w:t xml:space="preserve"> </w:t>
      </w:r>
      <w:r w:rsidRPr="00FA2703">
        <w:t>via</w:t>
      </w:r>
      <w:r w:rsidRPr="00FA2703">
        <w:rPr>
          <w:u w:val="single"/>
        </w:rPr>
        <w:tab/>
      </w:r>
      <w:r w:rsidRPr="00FA2703">
        <w:t>,</w:t>
      </w:r>
      <w:r w:rsidRPr="00FA2703">
        <w:rPr>
          <w:spacing w:val="-57"/>
        </w:rPr>
        <w:t xml:space="preserve"> </w:t>
      </w:r>
      <w:r w:rsidRPr="00FA2703">
        <w:t>n.</w:t>
      </w:r>
      <w:r w:rsidRPr="00FA2703">
        <w:rPr>
          <w:u w:val="single"/>
        </w:rPr>
        <w:tab/>
      </w:r>
      <w:r w:rsidRPr="00FA2703">
        <w:t>,</w:t>
      </w:r>
      <w:r w:rsidRPr="00FA2703">
        <w:rPr>
          <w:spacing w:val="-1"/>
        </w:rPr>
        <w:t xml:space="preserve"> </w:t>
      </w:r>
      <w:proofErr w:type="spellStart"/>
      <w:r w:rsidRPr="00FA2703">
        <w:t>cap</w:t>
      </w:r>
      <w:proofErr w:type="spellEnd"/>
      <w:r w:rsidRPr="00FA2703">
        <w:rPr>
          <w:u w:val="single"/>
        </w:rPr>
        <w:tab/>
      </w:r>
      <w:r w:rsidRPr="00FA2703">
        <w:rPr>
          <w:u w:val="single"/>
        </w:rPr>
        <w:tab/>
      </w:r>
      <w:r w:rsidRPr="00FA2703">
        <w:t>,</w:t>
      </w:r>
    </w:p>
    <w:p w14:paraId="66077B4A" w14:textId="6471917E" w:rsidR="00B142CA" w:rsidRPr="00FA2703" w:rsidRDefault="00B142CA" w:rsidP="00B55EED">
      <w:pPr>
        <w:pStyle w:val="Corpotesto"/>
        <w:spacing w:before="120"/>
        <w:ind w:left="392" w:right="653"/>
      </w:pPr>
      <w:r w:rsidRPr="00FA2703">
        <w:t>consapevole</w:t>
      </w:r>
      <w:r w:rsidRPr="00FA2703">
        <w:rPr>
          <w:spacing w:val="14"/>
        </w:rPr>
        <w:t xml:space="preserve"> </w:t>
      </w:r>
      <w:r w:rsidRPr="00FA2703">
        <w:t>delle</w:t>
      </w:r>
      <w:r w:rsidRPr="00FA2703">
        <w:rPr>
          <w:spacing w:val="14"/>
        </w:rPr>
        <w:t xml:space="preserve"> </w:t>
      </w:r>
      <w:r w:rsidRPr="00FA2703">
        <w:t>sanzioni</w:t>
      </w:r>
      <w:r w:rsidRPr="00FA2703">
        <w:rPr>
          <w:spacing w:val="15"/>
        </w:rPr>
        <w:t xml:space="preserve"> </w:t>
      </w:r>
      <w:r w:rsidRPr="00FA2703">
        <w:t>penali</w:t>
      </w:r>
      <w:r w:rsidRPr="00FA2703">
        <w:rPr>
          <w:spacing w:val="16"/>
        </w:rPr>
        <w:t xml:space="preserve"> </w:t>
      </w:r>
      <w:r w:rsidRPr="00FA2703">
        <w:t>previste</w:t>
      </w:r>
      <w:r w:rsidRPr="00FA2703">
        <w:rPr>
          <w:spacing w:val="14"/>
        </w:rPr>
        <w:t xml:space="preserve"> </w:t>
      </w:r>
      <w:r w:rsidRPr="00FA2703">
        <w:t>dall’art.</w:t>
      </w:r>
      <w:r w:rsidRPr="00FA2703">
        <w:rPr>
          <w:spacing w:val="14"/>
        </w:rPr>
        <w:t xml:space="preserve"> </w:t>
      </w:r>
      <w:r w:rsidRPr="00FA2703">
        <w:t>76</w:t>
      </w:r>
      <w:r w:rsidRPr="00FA2703">
        <w:rPr>
          <w:spacing w:val="15"/>
        </w:rPr>
        <w:t xml:space="preserve"> </w:t>
      </w:r>
      <w:r w:rsidRPr="00FA2703">
        <w:t>del</w:t>
      </w:r>
      <w:r w:rsidRPr="00FA2703">
        <w:rPr>
          <w:spacing w:val="16"/>
        </w:rPr>
        <w:t xml:space="preserve"> </w:t>
      </w:r>
      <w:r w:rsidRPr="00FA2703">
        <w:t>D.P.R.</w:t>
      </w:r>
      <w:r w:rsidRPr="00FA2703">
        <w:rPr>
          <w:spacing w:val="12"/>
        </w:rPr>
        <w:t xml:space="preserve"> </w:t>
      </w:r>
      <w:r w:rsidRPr="00FA2703">
        <w:t>28</w:t>
      </w:r>
      <w:r w:rsidRPr="00FA2703">
        <w:rPr>
          <w:spacing w:val="15"/>
        </w:rPr>
        <w:t xml:space="preserve"> </w:t>
      </w:r>
      <w:proofErr w:type="gramStart"/>
      <w:r w:rsidRPr="00FA2703">
        <w:t>Dicembre</w:t>
      </w:r>
      <w:proofErr w:type="gramEnd"/>
      <w:r w:rsidRPr="00FA2703">
        <w:rPr>
          <w:spacing w:val="13"/>
        </w:rPr>
        <w:t xml:space="preserve"> </w:t>
      </w:r>
      <w:r w:rsidRPr="00FA2703">
        <w:t>2000,</w:t>
      </w:r>
      <w:r w:rsidRPr="00FA2703">
        <w:rPr>
          <w:spacing w:val="15"/>
        </w:rPr>
        <w:t xml:space="preserve"> </w:t>
      </w:r>
      <w:r w:rsidRPr="00FA2703">
        <w:t>n.</w:t>
      </w:r>
      <w:r w:rsidRPr="00FA2703">
        <w:rPr>
          <w:spacing w:val="15"/>
        </w:rPr>
        <w:t xml:space="preserve"> </w:t>
      </w:r>
      <w:r w:rsidRPr="00FA2703">
        <w:t>445,</w:t>
      </w:r>
      <w:r w:rsidRPr="00FA2703">
        <w:rPr>
          <w:spacing w:val="14"/>
        </w:rPr>
        <w:t xml:space="preserve"> </w:t>
      </w:r>
      <w:r w:rsidRPr="00FA2703">
        <w:t>per</w:t>
      </w:r>
      <w:r w:rsidRPr="00FA2703">
        <w:rPr>
          <w:spacing w:val="14"/>
        </w:rPr>
        <w:t xml:space="preserve"> </w:t>
      </w:r>
      <w:r w:rsidRPr="00FA2703">
        <w:t>il</w:t>
      </w:r>
      <w:r w:rsidRPr="00FA2703">
        <w:rPr>
          <w:spacing w:val="-57"/>
        </w:rPr>
        <w:t xml:space="preserve"> </w:t>
      </w:r>
      <w:r w:rsidRPr="00FA2703">
        <w:t>caso</w:t>
      </w:r>
      <w:r w:rsidRPr="00FA2703">
        <w:rPr>
          <w:spacing w:val="-1"/>
        </w:rPr>
        <w:t xml:space="preserve"> </w:t>
      </w:r>
      <w:r w:rsidRPr="00FA2703">
        <w:t>di dichiarazioni false o mendaci,</w:t>
      </w:r>
      <w:r w:rsidR="00B55EED">
        <w:t xml:space="preserve"> </w:t>
      </w:r>
      <w:r w:rsidRPr="00FA2703">
        <w:t>in</w:t>
      </w:r>
      <w:r w:rsidRPr="00FA2703">
        <w:rPr>
          <w:spacing w:val="-2"/>
        </w:rPr>
        <w:t xml:space="preserve"> </w:t>
      </w:r>
      <w:r w:rsidRPr="00FA2703">
        <w:t>relazione</w:t>
      </w:r>
      <w:r w:rsidRPr="00FA2703">
        <w:rPr>
          <w:spacing w:val="-1"/>
        </w:rPr>
        <w:t xml:space="preserve"> </w:t>
      </w:r>
      <w:r w:rsidRPr="00FA2703">
        <w:t>alla</w:t>
      </w:r>
      <w:r w:rsidRPr="00FA2703">
        <w:rPr>
          <w:spacing w:val="-2"/>
        </w:rPr>
        <w:t xml:space="preserve"> </w:t>
      </w:r>
      <w:r w:rsidRPr="00FA2703">
        <w:t>propria</w:t>
      </w:r>
      <w:r w:rsidRPr="00FA2703">
        <w:rPr>
          <w:spacing w:val="-1"/>
        </w:rPr>
        <w:t xml:space="preserve"> </w:t>
      </w:r>
      <w:r w:rsidRPr="00FA2703">
        <w:t>domanda</w:t>
      </w:r>
      <w:r w:rsidRPr="00FA2703">
        <w:rPr>
          <w:spacing w:val="-3"/>
        </w:rPr>
        <w:t xml:space="preserve"> </w:t>
      </w:r>
      <w:r w:rsidRPr="00FA2703">
        <w:t>di</w:t>
      </w:r>
      <w:r w:rsidRPr="00FA2703">
        <w:rPr>
          <w:spacing w:val="-1"/>
        </w:rPr>
        <w:t xml:space="preserve"> </w:t>
      </w:r>
      <w:r w:rsidRPr="00FA2703">
        <w:t>partecipazione</w:t>
      </w:r>
      <w:r w:rsidRPr="00FA2703">
        <w:rPr>
          <w:spacing w:val="-1"/>
        </w:rPr>
        <w:t xml:space="preserve"> </w:t>
      </w:r>
      <w:r w:rsidRPr="00FA2703">
        <w:t>al</w:t>
      </w:r>
      <w:r w:rsidRPr="00FA2703">
        <w:rPr>
          <w:spacing w:val="-1"/>
        </w:rPr>
        <w:t xml:space="preserve"> </w:t>
      </w:r>
      <w:r w:rsidR="007D4538" w:rsidRPr="00FA2703">
        <w:rPr>
          <w:spacing w:val="-1"/>
        </w:rPr>
        <w:t xml:space="preserve">codice </w:t>
      </w:r>
      <w:r w:rsidRPr="00FA2703">
        <w:t>concorso</w:t>
      </w:r>
      <w:r w:rsidR="007D4538" w:rsidRPr="00FA2703">
        <w:t>________________</w:t>
      </w:r>
      <w:r w:rsidRPr="00FA2703">
        <w:t>,</w:t>
      </w:r>
    </w:p>
    <w:p w14:paraId="10181B8A" w14:textId="77777777" w:rsidR="00B55EED" w:rsidRDefault="00B55EED" w:rsidP="00B142CA">
      <w:pPr>
        <w:pStyle w:val="Titolo1"/>
        <w:spacing w:before="125"/>
        <w:ind w:left="375" w:right="637"/>
      </w:pPr>
    </w:p>
    <w:p w14:paraId="4811AE55" w14:textId="73E76B9B" w:rsidR="00B142CA" w:rsidRPr="00FA2703" w:rsidRDefault="00B142CA" w:rsidP="00B142CA">
      <w:pPr>
        <w:pStyle w:val="Titolo1"/>
        <w:spacing w:before="125"/>
        <w:ind w:left="375" w:right="637"/>
      </w:pPr>
      <w:r w:rsidRPr="00FA2703">
        <w:t>DICHIARA</w:t>
      </w:r>
    </w:p>
    <w:p w14:paraId="7CC63684" w14:textId="77777777" w:rsidR="00B55EED" w:rsidRDefault="00B55EED" w:rsidP="00B142CA">
      <w:pPr>
        <w:pStyle w:val="Corpotesto"/>
        <w:spacing w:before="116"/>
        <w:ind w:left="392"/>
      </w:pPr>
    </w:p>
    <w:p w14:paraId="6959D4A8" w14:textId="481F603A" w:rsidR="00B142CA" w:rsidRPr="00FA2703" w:rsidRDefault="00457910" w:rsidP="00B142CA">
      <w:pPr>
        <w:pStyle w:val="Corpotesto"/>
        <w:spacing w:before="116"/>
        <w:ind w:left="392"/>
      </w:pPr>
      <w:r>
        <w:t xml:space="preserve">a) </w:t>
      </w:r>
      <w:r w:rsidR="00B142CA" w:rsidRPr="00FA2703">
        <w:t>di</w:t>
      </w:r>
      <w:r w:rsidR="00B142CA" w:rsidRPr="00FA2703">
        <w:rPr>
          <w:spacing w:val="11"/>
        </w:rPr>
        <w:t xml:space="preserve"> </w:t>
      </w:r>
      <w:r w:rsidR="00B142CA" w:rsidRPr="00FA2703">
        <w:t>possedere</w:t>
      </w:r>
      <w:r w:rsidR="00B142CA" w:rsidRPr="00FA2703">
        <w:rPr>
          <w:spacing w:val="10"/>
        </w:rPr>
        <w:t xml:space="preserve"> </w:t>
      </w:r>
      <w:r w:rsidR="00B142CA" w:rsidRPr="00FA2703">
        <w:t>i</w:t>
      </w:r>
      <w:r w:rsidR="00B142CA" w:rsidRPr="00FA2703">
        <w:rPr>
          <w:spacing w:val="12"/>
        </w:rPr>
        <w:t xml:space="preserve"> </w:t>
      </w:r>
      <w:r w:rsidR="00B142CA" w:rsidRPr="00FA2703">
        <w:t>seguenti</w:t>
      </w:r>
      <w:r w:rsidR="00B142CA" w:rsidRPr="00FA2703">
        <w:rPr>
          <w:spacing w:val="11"/>
        </w:rPr>
        <w:t xml:space="preserve"> </w:t>
      </w:r>
      <w:r w:rsidR="00B142CA" w:rsidRPr="00FA2703">
        <w:t>titoli</w:t>
      </w:r>
      <w:r w:rsidR="00B142CA" w:rsidRPr="00FA2703">
        <w:rPr>
          <w:spacing w:val="12"/>
        </w:rPr>
        <w:t xml:space="preserve"> </w:t>
      </w:r>
      <w:r w:rsidR="00B142CA" w:rsidRPr="00FA2703">
        <w:t>(da</w:t>
      </w:r>
      <w:r w:rsidR="00B142CA" w:rsidRPr="00FA2703">
        <w:rPr>
          <w:spacing w:val="10"/>
        </w:rPr>
        <w:t xml:space="preserve"> </w:t>
      </w:r>
      <w:r w:rsidR="00B142CA" w:rsidRPr="00FA2703">
        <w:t>riportare</w:t>
      </w:r>
      <w:r w:rsidR="00B142CA" w:rsidRPr="00FA2703">
        <w:rPr>
          <w:spacing w:val="10"/>
        </w:rPr>
        <w:t xml:space="preserve"> </w:t>
      </w:r>
      <w:r w:rsidR="00B142CA" w:rsidRPr="00FA2703">
        <w:t>con</w:t>
      </w:r>
      <w:r w:rsidR="00B142CA" w:rsidRPr="00FA2703">
        <w:rPr>
          <w:spacing w:val="10"/>
        </w:rPr>
        <w:t xml:space="preserve"> </w:t>
      </w:r>
      <w:r w:rsidR="00B142CA" w:rsidRPr="00FA2703">
        <w:t>il</w:t>
      </w:r>
      <w:r w:rsidR="00B142CA" w:rsidRPr="00FA2703">
        <w:rPr>
          <w:spacing w:val="12"/>
        </w:rPr>
        <w:t xml:space="preserve"> </w:t>
      </w:r>
      <w:r w:rsidR="00B142CA" w:rsidRPr="00FA2703">
        <w:t>nome</w:t>
      </w:r>
      <w:r w:rsidR="00B142CA" w:rsidRPr="00FA2703">
        <w:rPr>
          <w:spacing w:val="11"/>
        </w:rPr>
        <w:t xml:space="preserve"> </w:t>
      </w:r>
      <w:r w:rsidR="00B142CA" w:rsidRPr="00FA2703">
        <w:t>dell’ente</w:t>
      </w:r>
      <w:r w:rsidR="00B142CA" w:rsidRPr="00FA2703">
        <w:rPr>
          <w:spacing w:val="12"/>
        </w:rPr>
        <w:t xml:space="preserve"> </w:t>
      </w:r>
      <w:r w:rsidR="00B142CA" w:rsidRPr="00FA2703">
        <w:t>che</w:t>
      </w:r>
      <w:r w:rsidR="00B142CA" w:rsidRPr="00FA2703">
        <w:rPr>
          <w:spacing w:val="10"/>
        </w:rPr>
        <w:t xml:space="preserve"> </w:t>
      </w:r>
      <w:r w:rsidR="00B142CA" w:rsidRPr="00FA2703">
        <w:t>ha</w:t>
      </w:r>
      <w:r w:rsidR="00B142CA" w:rsidRPr="00FA2703">
        <w:rPr>
          <w:spacing w:val="10"/>
        </w:rPr>
        <w:t xml:space="preserve"> </w:t>
      </w:r>
      <w:r w:rsidR="00B142CA" w:rsidRPr="00FA2703">
        <w:t>rilasciato</w:t>
      </w:r>
      <w:r w:rsidR="00B142CA" w:rsidRPr="00FA2703">
        <w:rPr>
          <w:spacing w:val="11"/>
        </w:rPr>
        <w:t xml:space="preserve"> </w:t>
      </w:r>
      <w:r w:rsidR="00B142CA" w:rsidRPr="00FA2703">
        <w:t>il</w:t>
      </w:r>
      <w:r w:rsidR="00B142CA" w:rsidRPr="00FA2703">
        <w:rPr>
          <w:spacing w:val="11"/>
        </w:rPr>
        <w:t xml:space="preserve"> </w:t>
      </w:r>
      <w:r w:rsidR="00B142CA" w:rsidRPr="00FA2703">
        <w:t>titolo,</w:t>
      </w:r>
      <w:r w:rsidR="00B142CA" w:rsidRPr="00FA2703">
        <w:rPr>
          <w:spacing w:val="11"/>
        </w:rPr>
        <w:t xml:space="preserve"> </w:t>
      </w:r>
      <w:r w:rsidR="00B142CA" w:rsidRPr="00FA2703">
        <w:t>la</w:t>
      </w:r>
      <w:r w:rsidR="00B142CA" w:rsidRPr="00FA2703">
        <w:rPr>
          <w:spacing w:val="11"/>
        </w:rPr>
        <w:t xml:space="preserve"> </w:t>
      </w:r>
      <w:r w:rsidR="00B142CA" w:rsidRPr="00FA2703">
        <w:t>data</w:t>
      </w:r>
      <w:r w:rsidR="00B142CA" w:rsidRPr="00FA2703">
        <w:rPr>
          <w:spacing w:val="11"/>
        </w:rPr>
        <w:t xml:space="preserve"> </w:t>
      </w:r>
      <w:r w:rsidR="00B142CA" w:rsidRPr="00FA2703">
        <w:t>di</w:t>
      </w:r>
      <w:r w:rsidR="00B142CA" w:rsidRPr="00FA2703">
        <w:rPr>
          <w:spacing w:val="-57"/>
        </w:rPr>
        <w:t xml:space="preserve"> </w:t>
      </w:r>
      <w:r w:rsidR="00B142CA" w:rsidRPr="00FA2703">
        <w:t>conseguimento,</w:t>
      </w:r>
      <w:r w:rsidR="00B142CA" w:rsidRPr="00FA2703">
        <w:rPr>
          <w:spacing w:val="-1"/>
        </w:rPr>
        <w:t xml:space="preserve"> </w:t>
      </w:r>
      <w:r w:rsidR="00B142CA" w:rsidRPr="00FA2703">
        <w:t>e</w:t>
      </w:r>
      <w:r w:rsidR="00B142CA" w:rsidRPr="00FA2703">
        <w:rPr>
          <w:spacing w:val="-1"/>
        </w:rPr>
        <w:t xml:space="preserve"> </w:t>
      </w:r>
      <w:r w:rsidR="00B142CA" w:rsidRPr="00FA2703">
        <w:t>dettagli</w:t>
      </w:r>
      <w:r w:rsidR="00B142CA" w:rsidRPr="00FA2703">
        <w:rPr>
          <w:spacing w:val="-1"/>
        </w:rPr>
        <w:t xml:space="preserve"> </w:t>
      </w:r>
      <w:r w:rsidR="00B142CA" w:rsidRPr="00FA2703">
        <w:t>relativi al</w:t>
      </w:r>
      <w:r w:rsidR="00B142CA" w:rsidRPr="00FA2703">
        <w:rPr>
          <w:spacing w:val="-1"/>
        </w:rPr>
        <w:t xml:space="preserve"> </w:t>
      </w:r>
      <w:r w:rsidR="00B142CA" w:rsidRPr="00FA2703">
        <w:t>conseguimento</w:t>
      </w:r>
      <w:r w:rsidR="00B142CA" w:rsidRPr="00FA2703">
        <w:rPr>
          <w:spacing w:val="-1"/>
        </w:rPr>
        <w:t xml:space="preserve"> </w:t>
      </w:r>
      <w:r w:rsidR="00B142CA" w:rsidRPr="00FA2703">
        <w:t>del titolo,</w:t>
      </w:r>
      <w:r w:rsidR="00B142CA" w:rsidRPr="00FA2703">
        <w:rPr>
          <w:spacing w:val="-1"/>
        </w:rPr>
        <w:t xml:space="preserve"> </w:t>
      </w:r>
      <w:r w:rsidR="00B142CA" w:rsidRPr="00FA2703">
        <w:t>ad</w:t>
      </w:r>
      <w:r w:rsidR="00B142CA" w:rsidRPr="00FA2703">
        <w:rPr>
          <w:spacing w:val="-1"/>
        </w:rPr>
        <w:t xml:space="preserve"> </w:t>
      </w:r>
      <w:r w:rsidR="00B142CA" w:rsidRPr="00FA2703">
        <w:t>es. votazione</w:t>
      </w:r>
      <w:r w:rsidR="00B142CA" w:rsidRPr="00FA2703">
        <w:rPr>
          <w:spacing w:val="-2"/>
        </w:rPr>
        <w:t xml:space="preserve"> </w:t>
      </w:r>
      <w:r w:rsidR="00B142CA" w:rsidRPr="00FA2703">
        <w:t>finale,</w:t>
      </w:r>
      <w:r w:rsidR="00B142CA" w:rsidRPr="00FA2703">
        <w:rPr>
          <w:spacing w:val="-1"/>
        </w:rPr>
        <w:t xml:space="preserve"> </w:t>
      </w:r>
      <w:r w:rsidR="00B142CA" w:rsidRPr="00FA2703">
        <w:t>ecc.):</w:t>
      </w:r>
    </w:p>
    <w:p w14:paraId="364032CF" w14:textId="77777777" w:rsidR="00B142CA" w:rsidRPr="00FA2703" w:rsidRDefault="00B142CA" w:rsidP="00B142CA">
      <w:pPr>
        <w:pStyle w:val="Corpotesto"/>
        <w:tabs>
          <w:tab w:val="left" w:pos="6826"/>
        </w:tabs>
        <w:spacing w:before="120"/>
        <w:ind w:left="392"/>
      </w:pPr>
      <w:r w:rsidRPr="00FA2703">
        <w:t xml:space="preserve">1) </w:t>
      </w:r>
      <w:r w:rsidRPr="00FA2703">
        <w:rPr>
          <w:u w:val="single"/>
        </w:rPr>
        <w:t xml:space="preserve"> </w:t>
      </w:r>
      <w:r w:rsidRPr="00FA2703">
        <w:rPr>
          <w:u w:val="single"/>
        </w:rPr>
        <w:tab/>
      </w:r>
    </w:p>
    <w:p w14:paraId="57E9F9C0" w14:textId="77777777" w:rsidR="00B142CA" w:rsidRPr="00FA2703" w:rsidRDefault="00B142CA" w:rsidP="00B142CA">
      <w:pPr>
        <w:pStyle w:val="Corpotesto"/>
        <w:tabs>
          <w:tab w:val="left" w:pos="6827"/>
        </w:tabs>
        <w:spacing w:before="120"/>
        <w:ind w:left="392"/>
      </w:pPr>
      <w:r w:rsidRPr="00FA2703">
        <w:t xml:space="preserve">2) </w:t>
      </w:r>
      <w:r w:rsidRPr="00FA2703">
        <w:rPr>
          <w:u w:val="single"/>
        </w:rPr>
        <w:t xml:space="preserve"> </w:t>
      </w:r>
      <w:r w:rsidRPr="00FA2703">
        <w:rPr>
          <w:u w:val="single"/>
        </w:rPr>
        <w:tab/>
      </w:r>
    </w:p>
    <w:p w14:paraId="461F30B0" w14:textId="77777777" w:rsidR="00B142CA" w:rsidRPr="00FA2703" w:rsidRDefault="00B142CA" w:rsidP="00B142CA">
      <w:pPr>
        <w:pStyle w:val="Corpotesto"/>
        <w:tabs>
          <w:tab w:val="left" w:pos="6826"/>
        </w:tabs>
        <w:spacing w:before="120"/>
        <w:ind w:left="392"/>
      </w:pPr>
      <w:r w:rsidRPr="00FA2703">
        <w:t xml:space="preserve">3) </w:t>
      </w:r>
      <w:r w:rsidRPr="00FA2703">
        <w:rPr>
          <w:u w:val="single"/>
        </w:rPr>
        <w:t xml:space="preserve"> </w:t>
      </w:r>
      <w:r w:rsidRPr="00FA2703">
        <w:rPr>
          <w:u w:val="single"/>
        </w:rPr>
        <w:tab/>
      </w:r>
    </w:p>
    <w:p w14:paraId="359BA608" w14:textId="77777777" w:rsidR="00B142CA" w:rsidRDefault="00B142CA" w:rsidP="00B142CA">
      <w:pPr>
        <w:pStyle w:val="Corpotesto"/>
        <w:spacing w:before="120"/>
        <w:ind w:left="392"/>
      </w:pPr>
      <w:r w:rsidRPr="00FA2703">
        <w:t>…</w:t>
      </w:r>
    </w:p>
    <w:p w14:paraId="35EC13EC" w14:textId="7D88ADC9" w:rsidR="00457910" w:rsidRPr="00FA2703" w:rsidRDefault="00457910" w:rsidP="00457910">
      <w:pPr>
        <w:pStyle w:val="Corpotesto"/>
        <w:spacing w:before="116"/>
        <w:ind w:left="392"/>
      </w:pPr>
      <w:r>
        <w:t>b</w:t>
      </w:r>
      <w:r>
        <w:t xml:space="preserve">) </w:t>
      </w:r>
      <w:r>
        <w:t xml:space="preserve">la veridicità delle </w:t>
      </w:r>
      <w:r w:rsidR="00650384">
        <w:t>informazioni riportate nel curriculum vitae scientifico-professionale</w:t>
      </w:r>
      <w:r w:rsidRPr="00FA2703">
        <w:rPr>
          <w:spacing w:val="12"/>
        </w:rPr>
        <w:t xml:space="preserve"> </w:t>
      </w:r>
      <w:r w:rsidRPr="00FA2703">
        <w:t>(</w:t>
      </w:r>
      <w:r w:rsidR="00650384">
        <w:t>Allegato B</w:t>
      </w:r>
      <w:r w:rsidRPr="00FA2703">
        <w:t>):</w:t>
      </w:r>
    </w:p>
    <w:p w14:paraId="49C56CCF" w14:textId="77777777" w:rsidR="00457910" w:rsidRPr="00FA2703" w:rsidRDefault="00457910" w:rsidP="00B142CA">
      <w:pPr>
        <w:pStyle w:val="Corpotesto"/>
        <w:spacing w:before="120"/>
        <w:ind w:left="392"/>
      </w:pPr>
    </w:p>
    <w:p w14:paraId="468D9C16" w14:textId="77777777" w:rsidR="00B142CA" w:rsidRPr="00FA2703" w:rsidRDefault="00B142CA" w:rsidP="00B142CA">
      <w:pPr>
        <w:pStyle w:val="Titolo1"/>
        <w:spacing w:before="124"/>
        <w:ind w:left="376" w:right="637"/>
      </w:pPr>
    </w:p>
    <w:p w14:paraId="2F3D4F6F" w14:textId="093B6490" w:rsidR="00B142CA" w:rsidRPr="00FA2703" w:rsidRDefault="00B142CA" w:rsidP="00B142CA">
      <w:pPr>
        <w:pStyle w:val="Titolo1"/>
        <w:spacing w:before="124"/>
        <w:ind w:left="376" w:right="637"/>
      </w:pPr>
      <w:r w:rsidRPr="00FA2703">
        <w:t>DICHIARA</w:t>
      </w:r>
      <w:r w:rsidRPr="00FA2703">
        <w:rPr>
          <w:spacing w:val="-2"/>
        </w:rPr>
        <w:t xml:space="preserve"> </w:t>
      </w:r>
      <w:r w:rsidRPr="00FA2703">
        <w:t>INOLTRE</w:t>
      </w:r>
    </w:p>
    <w:p w14:paraId="5E1D1696" w14:textId="77777777" w:rsidR="00B142CA" w:rsidRPr="00FA2703" w:rsidRDefault="00B142CA" w:rsidP="00B142CA">
      <w:pPr>
        <w:pStyle w:val="Corpotesto"/>
        <w:spacing w:before="114"/>
        <w:ind w:left="392"/>
      </w:pPr>
      <w:r w:rsidRPr="00FA2703">
        <w:t>che</w:t>
      </w:r>
      <w:r w:rsidRPr="00FA2703">
        <w:rPr>
          <w:spacing w:val="-3"/>
        </w:rPr>
        <w:t xml:space="preserve"> </w:t>
      </w:r>
      <w:r w:rsidRPr="00FA2703">
        <w:t>i</w:t>
      </w:r>
      <w:r w:rsidRPr="00FA2703">
        <w:rPr>
          <w:spacing w:val="-1"/>
        </w:rPr>
        <w:t xml:space="preserve"> </w:t>
      </w:r>
      <w:r w:rsidRPr="00FA2703">
        <w:t>seguenti</w:t>
      </w:r>
      <w:r w:rsidRPr="00FA2703">
        <w:rPr>
          <w:spacing w:val="-1"/>
        </w:rPr>
        <w:t xml:space="preserve"> </w:t>
      </w:r>
      <w:r w:rsidRPr="00FA2703">
        <w:t>documenti</w:t>
      </w:r>
      <w:r w:rsidRPr="00FA2703">
        <w:rPr>
          <w:spacing w:val="1"/>
        </w:rPr>
        <w:t xml:space="preserve"> </w:t>
      </w:r>
      <w:r w:rsidRPr="00FA2703">
        <w:t>allegati</w:t>
      </w:r>
      <w:r w:rsidRPr="00FA2703">
        <w:rPr>
          <w:spacing w:val="-1"/>
        </w:rPr>
        <w:t xml:space="preserve"> </w:t>
      </w:r>
      <w:r w:rsidRPr="00FA2703">
        <w:t>alla</w:t>
      </w:r>
      <w:r w:rsidRPr="00FA2703">
        <w:rPr>
          <w:spacing w:val="-2"/>
        </w:rPr>
        <w:t xml:space="preserve"> </w:t>
      </w:r>
      <w:r w:rsidRPr="00FA2703">
        <w:t>domanda</w:t>
      </w:r>
      <w:r w:rsidRPr="00FA2703">
        <w:rPr>
          <w:spacing w:val="-3"/>
        </w:rPr>
        <w:t xml:space="preserve"> </w:t>
      </w:r>
      <w:r w:rsidRPr="00FA2703">
        <w:t>sono</w:t>
      </w:r>
      <w:r w:rsidRPr="00FA2703">
        <w:rPr>
          <w:spacing w:val="-2"/>
        </w:rPr>
        <w:t xml:space="preserve"> </w:t>
      </w:r>
      <w:r w:rsidRPr="00FA2703">
        <w:t>conformi</w:t>
      </w:r>
      <w:r w:rsidRPr="00FA2703">
        <w:rPr>
          <w:spacing w:val="-1"/>
        </w:rPr>
        <w:t xml:space="preserve"> </w:t>
      </w:r>
      <w:r w:rsidRPr="00FA2703">
        <w:t>ai</w:t>
      </w:r>
      <w:r w:rsidRPr="00FA2703">
        <w:rPr>
          <w:spacing w:val="-1"/>
        </w:rPr>
        <w:t xml:space="preserve"> </w:t>
      </w:r>
      <w:r w:rsidRPr="00FA2703">
        <w:t>rispettivi</w:t>
      </w:r>
      <w:r w:rsidRPr="00FA2703">
        <w:rPr>
          <w:spacing w:val="-1"/>
        </w:rPr>
        <w:t xml:space="preserve"> </w:t>
      </w:r>
      <w:r w:rsidRPr="00FA2703">
        <w:t>originali:</w:t>
      </w:r>
    </w:p>
    <w:p w14:paraId="1CF85A5A" w14:textId="77777777" w:rsidR="00B142CA" w:rsidRPr="00FA2703" w:rsidRDefault="00B142CA" w:rsidP="00B142CA">
      <w:pPr>
        <w:pStyle w:val="Corpotesto"/>
        <w:tabs>
          <w:tab w:val="left" w:pos="6828"/>
        </w:tabs>
        <w:spacing w:before="120"/>
        <w:ind w:left="392"/>
      </w:pPr>
      <w:r w:rsidRPr="00FA2703">
        <w:t xml:space="preserve">1) </w:t>
      </w:r>
      <w:r w:rsidRPr="00FA2703">
        <w:rPr>
          <w:u w:val="single"/>
        </w:rPr>
        <w:t xml:space="preserve"> </w:t>
      </w:r>
      <w:r w:rsidRPr="00FA2703">
        <w:rPr>
          <w:u w:val="single"/>
        </w:rPr>
        <w:tab/>
      </w:r>
    </w:p>
    <w:p w14:paraId="7EAEEAB6" w14:textId="77777777" w:rsidR="00B142CA" w:rsidRPr="00FA2703" w:rsidRDefault="00B142CA" w:rsidP="00B142CA">
      <w:pPr>
        <w:pStyle w:val="Corpotesto"/>
        <w:tabs>
          <w:tab w:val="left" w:pos="6826"/>
        </w:tabs>
        <w:spacing w:before="120"/>
        <w:ind w:left="392"/>
      </w:pPr>
      <w:r w:rsidRPr="00FA2703">
        <w:t xml:space="preserve">2) </w:t>
      </w:r>
      <w:r w:rsidRPr="00FA2703">
        <w:rPr>
          <w:u w:val="single"/>
        </w:rPr>
        <w:t xml:space="preserve"> </w:t>
      </w:r>
      <w:r w:rsidRPr="00FA2703">
        <w:rPr>
          <w:u w:val="single"/>
        </w:rPr>
        <w:tab/>
      </w:r>
    </w:p>
    <w:p w14:paraId="176F34EA" w14:textId="77777777" w:rsidR="00B142CA" w:rsidRPr="00FA2703" w:rsidRDefault="00B142CA" w:rsidP="00B142CA">
      <w:pPr>
        <w:pStyle w:val="Corpotesto"/>
        <w:tabs>
          <w:tab w:val="left" w:pos="6826"/>
        </w:tabs>
        <w:spacing w:before="120"/>
        <w:ind w:left="392"/>
      </w:pPr>
      <w:r w:rsidRPr="00FA2703">
        <w:t xml:space="preserve">3) </w:t>
      </w:r>
      <w:r w:rsidRPr="00FA2703">
        <w:rPr>
          <w:u w:val="single"/>
        </w:rPr>
        <w:t xml:space="preserve"> </w:t>
      </w:r>
      <w:r w:rsidRPr="00FA2703">
        <w:rPr>
          <w:u w:val="single"/>
        </w:rPr>
        <w:tab/>
      </w:r>
    </w:p>
    <w:p w14:paraId="204DC4F5" w14:textId="77777777" w:rsidR="00B142CA" w:rsidRPr="00FA2703" w:rsidRDefault="00B142CA" w:rsidP="00B142CA">
      <w:pPr>
        <w:pStyle w:val="Corpotesto"/>
        <w:spacing w:before="120"/>
        <w:ind w:left="392"/>
      </w:pPr>
      <w:r w:rsidRPr="00FA2703">
        <w:t>…</w:t>
      </w:r>
    </w:p>
    <w:p w14:paraId="6C79FE7E" w14:textId="77777777" w:rsidR="00B142CA" w:rsidRPr="00FA2703" w:rsidRDefault="00B142CA" w:rsidP="00B142CA">
      <w:pPr>
        <w:pStyle w:val="Corpotesto"/>
        <w:spacing w:before="120"/>
        <w:ind w:left="392"/>
      </w:pPr>
    </w:p>
    <w:p w14:paraId="6289BD93" w14:textId="77777777" w:rsidR="00B142CA" w:rsidRPr="00FA2703" w:rsidRDefault="00B142CA" w:rsidP="00B142CA">
      <w:pPr>
        <w:pStyle w:val="Corpotesto"/>
        <w:spacing w:before="2"/>
        <w:rPr>
          <w:sz w:val="19"/>
        </w:rPr>
      </w:pPr>
      <w:r w:rsidRPr="00FA2703">
        <w:rPr>
          <w:noProof/>
        </w:rPr>
        <w:lastRenderedPageBreak/>
        <mc:AlternateContent>
          <mc:Choice Requires="wps">
            <w:drawing>
              <wp:anchor distT="0" distB="0" distL="0" distR="0" simplePos="0" relativeHeight="251664384" behindDoc="1" locked="0" layoutInCell="1" allowOverlap="1" wp14:anchorId="1410B00B" wp14:editId="71A7B750">
                <wp:simplePos x="0" y="0"/>
                <wp:positionH relativeFrom="page">
                  <wp:posOffset>647700</wp:posOffset>
                </wp:positionH>
                <wp:positionV relativeFrom="paragraph">
                  <wp:posOffset>250190</wp:posOffset>
                </wp:positionV>
                <wp:extent cx="6198235" cy="1781175"/>
                <wp:effectExtent l="0" t="0" r="12065" b="28575"/>
                <wp:wrapTopAndBottom/>
                <wp:docPr id="8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8235" cy="178117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5ACF8E9" w14:textId="77777777" w:rsidR="00B142CA" w:rsidRPr="00B142CA" w:rsidRDefault="00B142CA" w:rsidP="00B142CA">
                            <w:pPr>
                              <w:spacing w:before="16"/>
                              <w:ind w:left="108" w:right="27"/>
                              <w:jc w:val="both"/>
                              <w:rPr>
                                <w:rFonts w:ascii="Titillium Web" w:hAnsi="Titillium Web"/>
                                <w:sz w:val="18"/>
                              </w:rPr>
                            </w:pP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Dichiara, infine, di essere consapevole dell’Informativa ai sensi dell’art. 13 del Regolamento (UE) 2016/679 recante norme sul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trattamento dei</w:t>
                            </w:r>
                            <w:r w:rsidRPr="00B142CA">
                              <w:rPr>
                                <w:rFonts w:ascii="Titillium Web" w:hAnsi="Titillium Web"/>
                                <w:spacing w:val="-2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dati</w:t>
                            </w:r>
                            <w:r w:rsidRPr="00B142CA">
                              <w:rPr>
                                <w:rFonts w:ascii="Titillium Web" w:hAnsi="Titillium Web"/>
                                <w:spacing w:val="-2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personali.</w:t>
                            </w:r>
                          </w:p>
                          <w:p w14:paraId="67D5D789" w14:textId="77777777" w:rsidR="00B142CA" w:rsidRPr="00B142CA" w:rsidRDefault="00B142CA" w:rsidP="00B142CA">
                            <w:pPr>
                              <w:ind w:left="108" w:right="27"/>
                              <w:jc w:val="both"/>
                              <w:rPr>
                                <w:rFonts w:ascii="Titillium Web" w:hAnsi="Titillium Web"/>
                                <w:sz w:val="18"/>
                              </w:rPr>
                            </w:pP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I dati raccolti con il presente modulo sono trattati ai fini del procedimento per il quale vengono rilasciati e verranno utilizzati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esclusivamente per tale scopo e comunque, nell’ambito delle attività istituzionali dell’Università degli Studi di Napoli Federico II.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All’interessato competono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i</w:t>
                            </w:r>
                            <w:r w:rsidRPr="00B142CA">
                              <w:rPr>
                                <w:rFonts w:ascii="Titillium Web" w:hAnsi="Titillium Web"/>
                                <w:spacing w:val="-2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diritti</w:t>
                            </w:r>
                            <w:r w:rsidRPr="00B142CA">
                              <w:rPr>
                                <w:rFonts w:ascii="Titillium Web" w:hAnsi="Titillium Web"/>
                                <w:spacing w:val="-2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di cui agli</w:t>
                            </w:r>
                            <w:r w:rsidRPr="00B142CA">
                              <w:rPr>
                                <w:rFonts w:ascii="Titillium Web" w:hAnsi="Titillium Web"/>
                                <w:spacing w:val="-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artt.</w:t>
                            </w:r>
                            <w:r w:rsidRPr="00B142CA">
                              <w:rPr>
                                <w:rFonts w:ascii="Titillium Web" w:hAnsi="Titillium Web"/>
                                <w:spacing w:val="-2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15-22</w:t>
                            </w:r>
                            <w:r w:rsidRPr="00B142CA">
                              <w:rPr>
                                <w:rFonts w:ascii="Titillium Web" w:hAnsi="Titillium Web"/>
                                <w:spacing w:val="-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del Regolamento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UE.</w:t>
                            </w:r>
                          </w:p>
                          <w:p w14:paraId="11BA9B42" w14:textId="77777777" w:rsidR="00B142CA" w:rsidRPr="00B142CA" w:rsidRDefault="00B142CA" w:rsidP="00B142CA">
                            <w:pPr>
                              <w:ind w:left="108" w:right="27"/>
                              <w:jc w:val="both"/>
                              <w:rPr>
                                <w:rFonts w:ascii="Titillium Web" w:hAnsi="Titillium Web"/>
                                <w:sz w:val="18"/>
                              </w:rPr>
                            </w:pP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Titolare del trattamento è l’Università, nelle persone del Rettore e del Direttore Generale, in relazione alle specifiche competenze.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  <w:u w:val="single"/>
                              </w:rPr>
                              <w:t>Esclusivamente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 xml:space="preserve"> al fine di segnalare eventuali violazioni nel trattamento dei propri dati personali, è possibile contattare il Titolare al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seguente</w:t>
                            </w:r>
                            <w:r w:rsidRPr="00B142CA">
                              <w:rPr>
                                <w:rFonts w:ascii="Titillium Web" w:hAnsi="Titillium Web"/>
                                <w:spacing w:val="-2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indirizzo:</w:t>
                            </w:r>
                            <w:r w:rsidRPr="00B142CA">
                              <w:rPr>
                                <w:rFonts w:ascii="Titillium Web" w:hAnsi="Titillium Web"/>
                                <w:spacing w:val="-1"/>
                                <w:sz w:val="18"/>
                              </w:rPr>
                              <w:t xml:space="preserve"> </w:t>
                            </w:r>
                            <w:hyperlink r:id="rId8">
                              <w:r w:rsidRPr="00B142CA">
                                <w:rPr>
                                  <w:rFonts w:ascii="Titillium Web" w:hAnsi="Titillium Web"/>
                                  <w:color w:val="0000FF"/>
                                  <w:sz w:val="18"/>
                                  <w:u w:val="single" w:color="0000FF"/>
                                </w:rPr>
                                <w:t>ateneo@pec.unina.it</w:t>
                              </w:r>
                              <w:r w:rsidRPr="00B142CA">
                                <w:rPr>
                                  <w:rFonts w:ascii="Titillium Web" w:hAnsi="Titillium Web"/>
                                  <w:sz w:val="18"/>
                                </w:rPr>
                                <w:t>;</w:t>
                              </w:r>
                              <w:r w:rsidRPr="00B142CA">
                                <w:rPr>
                                  <w:rFonts w:ascii="Titillium Web" w:hAnsi="Titillium Web"/>
                                  <w:spacing w:val="-2"/>
                                  <w:sz w:val="18"/>
                                </w:rPr>
                                <w:t xml:space="preserve"> </w:t>
                              </w:r>
                            </w:hyperlink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oppure</w:t>
                            </w:r>
                            <w:r w:rsidRPr="00B142CA">
                              <w:rPr>
                                <w:rFonts w:ascii="Titillium Web" w:hAnsi="Titillium Web"/>
                                <w:spacing w:val="-2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il</w:t>
                            </w:r>
                            <w:r w:rsidRPr="00B142CA">
                              <w:rPr>
                                <w:rFonts w:ascii="Titillium Web" w:hAnsi="Titillium Web"/>
                                <w:spacing w:val="-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Responsabile</w:t>
                            </w:r>
                            <w:r w:rsidRPr="00B142CA">
                              <w:rPr>
                                <w:rFonts w:ascii="Titillium Web" w:hAnsi="Titillium Web"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della</w:t>
                            </w:r>
                            <w:r w:rsidRPr="00B142CA">
                              <w:rPr>
                                <w:rFonts w:ascii="Titillium Web" w:hAnsi="Titillium Web"/>
                                <w:spacing w:val="-4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Protezione</w:t>
                            </w:r>
                            <w:r w:rsidRPr="00B142CA">
                              <w:rPr>
                                <w:rFonts w:ascii="Titillium Web" w:hAnsi="Titillium Web"/>
                                <w:spacing w:val="-2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dei</w:t>
                            </w:r>
                            <w:r w:rsidRPr="00B142CA">
                              <w:rPr>
                                <w:rFonts w:ascii="Titillium Web" w:hAnsi="Titillium Web"/>
                                <w:spacing w:val="-2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Dati: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hyperlink r:id="rId9">
                              <w:r w:rsidRPr="00B142CA">
                                <w:rPr>
                                  <w:rFonts w:ascii="Titillium Web" w:hAnsi="Titillium Web"/>
                                  <w:color w:val="0000FF"/>
                                  <w:sz w:val="18"/>
                                  <w:u w:val="single" w:color="0000FF"/>
                                </w:rPr>
                                <w:t>rpd@unina.it</w:t>
                              </w:r>
                              <w:r w:rsidRPr="00B142CA">
                                <w:rPr>
                                  <w:rFonts w:ascii="Titillium Web" w:hAnsi="Titillium Web"/>
                                  <w:sz w:val="18"/>
                                </w:rPr>
                                <w:t>;</w:t>
                              </w:r>
                              <w:r w:rsidRPr="00B142CA">
                                <w:rPr>
                                  <w:rFonts w:ascii="Titillium Web" w:hAnsi="Titillium Web"/>
                                  <w:spacing w:val="-3"/>
                                  <w:sz w:val="18"/>
                                </w:rPr>
                                <w:t xml:space="preserve"> </w:t>
                              </w:r>
                            </w:hyperlink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PEC:</w:t>
                            </w:r>
                            <w:r w:rsidRPr="00B142CA">
                              <w:rPr>
                                <w:rFonts w:ascii="Titillium Web" w:hAnsi="Titillium Web"/>
                                <w:spacing w:val="-3"/>
                                <w:sz w:val="18"/>
                              </w:rPr>
                              <w:t xml:space="preserve"> </w:t>
                            </w:r>
                            <w:hyperlink r:id="rId10">
                              <w:r w:rsidRPr="00B142CA">
                                <w:rPr>
                                  <w:rFonts w:ascii="Titillium Web" w:hAnsi="Titillium Web"/>
                                  <w:color w:val="0000FF"/>
                                  <w:sz w:val="18"/>
                                  <w:u w:val="single" w:color="0000FF"/>
                                </w:rPr>
                                <w:t>rpd@pec.unina.it</w:t>
                              </w:r>
                              <w:r w:rsidRPr="00B142CA">
                                <w:rPr>
                                  <w:rFonts w:ascii="Titillium Web" w:hAnsi="Titillium Web"/>
                                  <w:sz w:val="18"/>
                                </w:rPr>
                                <w:t>.</w:t>
                              </w:r>
                            </w:hyperlink>
                          </w:p>
                          <w:p w14:paraId="3EE2E973" w14:textId="77777777" w:rsidR="00B142CA" w:rsidRPr="00B142CA" w:rsidRDefault="00B142CA" w:rsidP="00B142CA">
                            <w:pPr>
                              <w:spacing w:line="244" w:lineRule="auto"/>
                              <w:ind w:left="108" w:right="29"/>
                              <w:jc w:val="both"/>
                              <w:rPr>
                                <w:rFonts w:ascii="Titillium Web" w:hAnsi="Titillium Web"/>
                                <w:sz w:val="18"/>
                              </w:rPr>
                            </w:pP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Per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le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informazioni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e/o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eventuali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chiarimenti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sul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presente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procedimento,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si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chiede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invece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di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scrivere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al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seguente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indirizzo: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hyperlink r:id="rId11">
                              <w:r w:rsidRPr="00B142CA">
                                <w:rPr>
                                  <w:rFonts w:ascii="Titillium Web" w:hAnsi="Titillium Web"/>
                                  <w:color w:val="0000FF"/>
                                  <w:sz w:val="18"/>
                                  <w:u w:val="single" w:color="0000FF"/>
                                </w:rPr>
                                <w:t>dip.matematica-app@unina.it</w:t>
                              </w:r>
                              <w:r w:rsidRPr="00B142CA">
                                <w:rPr>
                                  <w:rFonts w:ascii="Titillium Web" w:hAnsi="Titillium Web"/>
                                  <w:sz w:val="18"/>
                                </w:rPr>
                                <w:t>.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410B00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51pt;margin-top:19.7pt;width:488.05pt;height:140.25pt;z-index:-2516520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" filled="f" strokeweight=".48pt">
                <v:textbox inset="0,0,0,0">
                  <w:txbxContent>
                    <w:p w14:paraId="55ACF8E9" w14:textId="77777777" w:rsidR="00B142CA" w:rsidRPr="00B142CA" w:rsidRDefault="00B142CA" w:rsidP="00B142CA">
                      <w:pPr>
                        <w:spacing w:before="16"/>
                        <w:ind w:left="108" w:right="27"/>
                        <w:jc w:val="both"/>
                        <w:rPr>
                          <w:rFonts w:ascii="Titillium Web" w:hAnsi="Titillium Web"/>
                          <w:sz w:val="18"/>
                        </w:rPr>
                      </w:pPr>
                      <w:r w:rsidRPr="00B142CA">
                        <w:rPr>
                          <w:rFonts w:ascii="Titillium Web" w:hAnsi="Titillium Web"/>
                          <w:sz w:val="18"/>
                        </w:rPr>
                        <w:t>Dichiara, infine, di essere consapevole dell’Informativa ai sensi dell’art. 13 del Regolamento (UE) 2016/679 recante norme sul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trattamento dei</w:t>
                      </w:r>
                      <w:r w:rsidRPr="00B142CA">
                        <w:rPr>
                          <w:rFonts w:ascii="Titillium Web" w:hAnsi="Titillium Web"/>
                          <w:spacing w:val="-2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dati</w:t>
                      </w:r>
                      <w:r w:rsidRPr="00B142CA">
                        <w:rPr>
                          <w:rFonts w:ascii="Titillium Web" w:hAnsi="Titillium Web"/>
                          <w:spacing w:val="-2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personali.</w:t>
                      </w:r>
                    </w:p>
                    <w:p w14:paraId="67D5D789" w14:textId="77777777" w:rsidR="00B142CA" w:rsidRPr="00B142CA" w:rsidRDefault="00B142CA" w:rsidP="00B142CA">
                      <w:pPr>
                        <w:ind w:left="108" w:right="27"/>
                        <w:jc w:val="both"/>
                        <w:rPr>
                          <w:rFonts w:ascii="Titillium Web" w:hAnsi="Titillium Web"/>
                          <w:sz w:val="18"/>
                        </w:rPr>
                      </w:pPr>
                      <w:r w:rsidRPr="00B142CA">
                        <w:rPr>
                          <w:rFonts w:ascii="Titillium Web" w:hAnsi="Titillium Web"/>
                          <w:sz w:val="18"/>
                        </w:rPr>
                        <w:t>I dati raccolti con il presente modulo sono trattati ai fini del procedimento per il quale vengono rilasciati e verranno utilizzati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esclusivamente per tale scopo e comunque, nell’ambito delle attività istituzionali dell’Università degli Studi di Napoli Federico II.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All’interessato competono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i</w:t>
                      </w:r>
                      <w:r w:rsidRPr="00B142CA">
                        <w:rPr>
                          <w:rFonts w:ascii="Titillium Web" w:hAnsi="Titillium Web"/>
                          <w:spacing w:val="-2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diritti</w:t>
                      </w:r>
                      <w:r w:rsidRPr="00B142CA">
                        <w:rPr>
                          <w:rFonts w:ascii="Titillium Web" w:hAnsi="Titillium Web"/>
                          <w:spacing w:val="-2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di cui agli</w:t>
                      </w:r>
                      <w:r w:rsidRPr="00B142CA">
                        <w:rPr>
                          <w:rFonts w:ascii="Titillium Web" w:hAnsi="Titillium Web"/>
                          <w:spacing w:val="-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artt.</w:t>
                      </w:r>
                      <w:r w:rsidRPr="00B142CA">
                        <w:rPr>
                          <w:rFonts w:ascii="Titillium Web" w:hAnsi="Titillium Web"/>
                          <w:spacing w:val="-2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15-22</w:t>
                      </w:r>
                      <w:r w:rsidRPr="00B142CA">
                        <w:rPr>
                          <w:rFonts w:ascii="Titillium Web" w:hAnsi="Titillium Web"/>
                          <w:spacing w:val="-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del Regolamento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UE.</w:t>
                      </w:r>
                    </w:p>
                    <w:p w14:paraId="11BA9B42" w14:textId="77777777" w:rsidR="00B142CA" w:rsidRPr="00B142CA" w:rsidRDefault="00B142CA" w:rsidP="00B142CA">
                      <w:pPr>
                        <w:ind w:left="108" w:right="27"/>
                        <w:jc w:val="both"/>
                        <w:rPr>
                          <w:rFonts w:ascii="Titillium Web" w:hAnsi="Titillium Web"/>
                          <w:sz w:val="18"/>
                        </w:rPr>
                      </w:pPr>
                      <w:r w:rsidRPr="00B142CA">
                        <w:rPr>
                          <w:rFonts w:ascii="Titillium Web" w:hAnsi="Titillium Web"/>
                          <w:sz w:val="18"/>
                        </w:rPr>
                        <w:t>Titolare del trattamento è l’Università, nelle persone del Rettore e del Direttore Generale, in relazione alle specifiche competenze.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  <w:u w:val="single"/>
                        </w:rPr>
                        <w:t>Esclusivamente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 xml:space="preserve"> al fine di segnalare eventuali violazioni nel trattamento dei propri dati personali, è possibile contattare il Titolare al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seguente</w:t>
                      </w:r>
                      <w:r w:rsidRPr="00B142CA">
                        <w:rPr>
                          <w:rFonts w:ascii="Titillium Web" w:hAnsi="Titillium Web"/>
                          <w:spacing w:val="-2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indirizzo:</w:t>
                      </w:r>
                      <w:r w:rsidRPr="00B142CA">
                        <w:rPr>
                          <w:rFonts w:ascii="Titillium Web" w:hAnsi="Titillium Web"/>
                          <w:spacing w:val="-1"/>
                          <w:sz w:val="18"/>
                        </w:rPr>
                        <w:t xml:space="preserve"> </w:t>
                      </w:r>
                      <w:hyperlink r:id="rId12">
                        <w:r w:rsidRPr="00B142CA">
                          <w:rPr>
                            <w:rFonts w:ascii="Titillium Web" w:hAnsi="Titillium Web"/>
                            <w:color w:val="0000FF"/>
                            <w:sz w:val="18"/>
                            <w:u w:val="single" w:color="0000FF"/>
                          </w:rPr>
                          <w:t>ateneo@pec.unina.it</w:t>
                        </w:r>
                        <w:r w:rsidRPr="00B142CA">
                          <w:rPr>
                            <w:rFonts w:ascii="Titillium Web" w:hAnsi="Titillium Web"/>
                            <w:sz w:val="18"/>
                          </w:rPr>
                          <w:t>;</w:t>
                        </w:r>
                        <w:r w:rsidRPr="00B142CA">
                          <w:rPr>
                            <w:rFonts w:ascii="Titillium Web" w:hAnsi="Titillium Web"/>
                            <w:spacing w:val="-2"/>
                            <w:sz w:val="18"/>
                          </w:rPr>
                          <w:t xml:space="preserve"> </w:t>
                        </w:r>
                      </w:hyperlink>
                      <w:r w:rsidRPr="00B142CA">
                        <w:rPr>
                          <w:rFonts w:ascii="Titillium Web" w:hAnsi="Titillium Web"/>
                          <w:sz w:val="18"/>
                        </w:rPr>
                        <w:t>oppure</w:t>
                      </w:r>
                      <w:r w:rsidRPr="00B142CA">
                        <w:rPr>
                          <w:rFonts w:ascii="Titillium Web" w:hAnsi="Titillium Web"/>
                          <w:spacing w:val="-2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il</w:t>
                      </w:r>
                      <w:r w:rsidRPr="00B142CA">
                        <w:rPr>
                          <w:rFonts w:ascii="Titillium Web" w:hAnsi="Titillium Web"/>
                          <w:spacing w:val="-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Responsabile</w:t>
                      </w:r>
                      <w:r w:rsidRPr="00B142CA">
                        <w:rPr>
                          <w:rFonts w:ascii="Titillium Web" w:hAnsi="Titillium Web"/>
                          <w:spacing w:val="-3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della</w:t>
                      </w:r>
                      <w:r w:rsidRPr="00B142CA">
                        <w:rPr>
                          <w:rFonts w:ascii="Titillium Web" w:hAnsi="Titillium Web"/>
                          <w:spacing w:val="-4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Protezione</w:t>
                      </w:r>
                      <w:r w:rsidRPr="00B142CA">
                        <w:rPr>
                          <w:rFonts w:ascii="Titillium Web" w:hAnsi="Titillium Web"/>
                          <w:spacing w:val="-2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dei</w:t>
                      </w:r>
                      <w:r w:rsidRPr="00B142CA">
                        <w:rPr>
                          <w:rFonts w:ascii="Titillium Web" w:hAnsi="Titillium Web"/>
                          <w:spacing w:val="-2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Dati: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hyperlink r:id="rId13">
                        <w:r w:rsidRPr="00B142CA">
                          <w:rPr>
                            <w:rFonts w:ascii="Titillium Web" w:hAnsi="Titillium Web"/>
                            <w:color w:val="0000FF"/>
                            <w:sz w:val="18"/>
                            <w:u w:val="single" w:color="0000FF"/>
                          </w:rPr>
                          <w:t>rpd@unina.it</w:t>
                        </w:r>
                        <w:r w:rsidRPr="00B142CA">
                          <w:rPr>
                            <w:rFonts w:ascii="Titillium Web" w:hAnsi="Titillium Web"/>
                            <w:sz w:val="18"/>
                          </w:rPr>
                          <w:t>;</w:t>
                        </w:r>
                        <w:r w:rsidRPr="00B142CA">
                          <w:rPr>
                            <w:rFonts w:ascii="Titillium Web" w:hAnsi="Titillium Web"/>
                            <w:spacing w:val="-3"/>
                            <w:sz w:val="18"/>
                          </w:rPr>
                          <w:t xml:space="preserve"> </w:t>
                        </w:r>
                      </w:hyperlink>
                      <w:r w:rsidRPr="00B142CA">
                        <w:rPr>
                          <w:rFonts w:ascii="Titillium Web" w:hAnsi="Titillium Web"/>
                          <w:sz w:val="18"/>
                        </w:rPr>
                        <w:t>PEC:</w:t>
                      </w:r>
                      <w:r w:rsidRPr="00B142CA">
                        <w:rPr>
                          <w:rFonts w:ascii="Titillium Web" w:hAnsi="Titillium Web"/>
                          <w:spacing w:val="-3"/>
                          <w:sz w:val="18"/>
                        </w:rPr>
                        <w:t xml:space="preserve"> </w:t>
                      </w:r>
                      <w:hyperlink r:id="rId14">
                        <w:r w:rsidRPr="00B142CA">
                          <w:rPr>
                            <w:rFonts w:ascii="Titillium Web" w:hAnsi="Titillium Web"/>
                            <w:color w:val="0000FF"/>
                            <w:sz w:val="18"/>
                            <w:u w:val="single" w:color="0000FF"/>
                          </w:rPr>
                          <w:t>rpd@pec.unina.it</w:t>
                        </w:r>
                        <w:r w:rsidRPr="00B142CA">
                          <w:rPr>
                            <w:rFonts w:ascii="Titillium Web" w:hAnsi="Titillium Web"/>
                            <w:sz w:val="18"/>
                          </w:rPr>
                          <w:t>.</w:t>
                        </w:r>
                      </w:hyperlink>
                    </w:p>
                    <w:p w14:paraId="3EE2E973" w14:textId="77777777" w:rsidR="00B142CA" w:rsidRPr="00B142CA" w:rsidRDefault="00B142CA" w:rsidP="00B142CA">
                      <w:pPr>
                        <w:spacing w:line="244" w:lineRule="auto"/>
                        <w:ind w:left="108" w:right="29"/>
                        <w:jc w:val="both"/>
                        <w:rPr>
                          <w:rFonts w:ascii="Titillium Web" w:hAnsi="Titillium Web"/>
                          <w:sz w:val="18"/>
                        </w:rPr>
                      </w:pPr>
                      <w:r w:rsidRPr="00B142CA">
                        <w:rPr>
                          <w:rFonts w:ascii="Titillium Web" w:hAnsi="Titillium Web"/>
                          <w:sz w:val="18"/>
                        </w:rPr>
                        <w:t>Per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le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informazioni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e/o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eventuali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chiarimenti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sul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presente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procedimento,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si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chiede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invece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di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scrivere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al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seguente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indirizzo: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hyperlink r:id="rId15">
                        <w:r w:rsidRPr="00B142CA">
                          <w:rPr>
                            <w:rFonts w:ascii="Titillium Web" w:hAnsi="Titillium Web"/>
                            <w:color w:val="0000FF"/>
                            <w:sz w:val="18"/>
                            <w:u w:val="single" w:color="0000FF"/>
                          </w:rPr>
                          <w:t>dip.matematica-app@unina.it</w:t>
                        </w:r>
                        <w:r w:rsidRPr="00B142CA">
                          <w:rPr>
                            <w:rFonts w:ascii="Titillium Web" w:hAnsi="Titillium Web"/>
                            <w:sz w:val="18"/>
                          </w:rPr>
                          <w:t>.</w:t>
                        </w:r>
                      </w:hyperlink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593A90AF" w14:textId="77777777" w:rsidR="00B142CA" w:rsidRPr="00FA2703" w:rsidRDefault="00B142CA" w:rsidP="00B142CA">
      <w:pPr>
        <w:pStyle w:val="Corpotesto"/>
        <w:rPr>
          <w:sz w:val="20"/>
        </w:rPr>
      </w:pPr>
    </w:p>
    <w:p w14:paraId="36CD7313" w14:textId="77777777" w:rsidR="00B142CA" w:rsidRPr="00FA2703" w:rsidRDefault="00B142CA" w:rsidP="00B142CA">
      <w:pPr>
        <w:pStyle w:val="Corpotesto"/>
        <w:rPr>
          <w:sz w:val="20"/>
        </w:rPr>
      </w:pPr>
    </w:p>
    <w:p w14:paraId="3E3B14A1" w14:textId="77777777" w:rsidR="00A03DBE" w:rsidRPr="00FA2703" w:rsidRDefault="00A03DBE" w:rsidP="00B142CA">
      <w:pPr>
        <w:pStyle w:val="Corpotesto"/>
        <w:rPr>
          <w:sz w:val="20"/>
        </w:rPr>
      </w:pPr>
    </w:p>
    <w:p w14:paraId="02C47028" w14:textId="77777777" w:rsidR="00B142CA" w:rsidRPr="00FA2703" w:rsidRDefault="00B142CA" w:rsidP="00B142CA">
      <w:pPr>
        <w:pStyle w:val="Corpotesto"/>
        <w:rPr>
          <w:sz w:val="20"/>
        </w:rPr>
      </w:pPr>
    </w:p>
    <w:p w14:paraId="5AB82485" w14:textId="77777777" w:rsidR="00667BAD" w:rsidRDefault="00667BAD" w:rsidP="00B142CA">
      <w:pPr>
        <w:pStyle w:val="Corpotesto"/>
        <w:spacing w:before="3"/>
        <w:rPr>
          <w:sz w:val="13"/>
        </w:rPr>
      </w:pPr>
    </w:p>
    <w:p w14:paraId="5D6C1559" w14:textId="77777777" w:rsidR="00667BAD" w:rsidRDefault="00667BAD" w:rsidP="00B142CA">
      <w:pPr>
        <w:pStyle w:val="Corpotesto"/>
        <w:spacing w:before="3"/>
        <w:rPr>
          <w:sz w:val="13"/>
        </w:rPr>
      </w:pPr>
    </w:p>
    <w:p w14:paraId="28C66321" w14:textId="77777777" w:rsidR="00667BAD" w:rsidRDefault="00667BAD" w:rsidP="00B142CA">
      <w:pPr>
        <w:pStyle w:val="Corpotesto"/>
        <w:spacing w:before="3"/>
        <w:rPr>
          <w:sz w:val="13"/>
        </w:rPr>
      </w:pPr>
    </w:p>
    <w:p w14:paraId="6B4A0013" w14:textId="77777777" w:rsidR="00667BAD" w:rsidRDefault="00667BAD" w:rsidP="00B142CA">
      <w:pPr>
        <w:pStyle w:val="Corpotesto"/>
        <w:spacing w:before="3"/>
        <w:rPr>
          <w:sz w:val="13"/>
        </w:rPr>
      </w:pPr>
    </w:p>
    <w:p w14:paraId="27D261C3" w14:textId="77777777" w:rsidR="00667BAD" w:rsidRDefault="00667BAD" w:rsidP="00B142CA">
      <w:pPr>
        <w:pStyle w:val="Corpotesto"/>
        <w:spacing w:before="3"/>
        <w:rPr>
          <w:sz w:val="13"/>
        </w:rPr>
      </w:pPr>
    </w:p>
    <w:p w14:paraId="2C70BD30" w14:textId="77777777" w:rsidR="00667BAD" w:rsidRDefault="00667BAD" w:rsidP="00B142CA">
      <w:pPr>
        <w:pStyle w:val="Corpotesto"/>
        <w:spacing w:before="3"/>
        <w:rPr>
          <w:sz w:val="13"/>
        </w:rPr>
      </w:pPr>
    </w:p>
    <w:p w14:paraId="450F5040" w14:textId="4CFD4C9B" w:rsidR="00B142CA" w:rsidRPr="00FA2703" w:rsidRDefault="00B142CA" w:rsidP="00B142CA">
      <w:pPr>
        <w:pStyle w:val="Corpotesto"/>
        <w:spacing w:before="3"/>
        <w:rPr>
          <w:sz w:val="13"/>
        </w:rPr>
      </w:pPr>
      <w:r w:rsidRPr="00FA2703">
        <w:rPr>
          <w:noProof/>
        </w:rPr>
        <mc:AlternateContent>
          <mc:Choice Requires="wps">
            <w:drawing>
              <wp:anchor distT="0" distB="0" distL="0" distR="0" simplePos="0" relativeHeight="251665408" behindDoc="1" locked="0" layoutInCell="1" allowOverlap="1" wp14:anchorId="757E22A4" wp14:editId="0303E34B">
                <wp:simplePos x="0" y="0"/>
                <wp:positionH relativeFrom="page">
                  <wp:posOffset>719455</wp:posOffset>
                </wp:positionH>
                <wp:positionV relativeFrom="paragraph">
                  <wp:posOffset>124460</wp:posOffset>
                </wp:positionV>
                <wp:extent cx="1676400" cy="1270"/>
                <wp:effectExtent l="0" t="0" r="0" b="0"/>
                <wp:wrapTopAndBottom/>
                <wp:docPr id="6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676400" cy="1270"/>
                        </a:xfrm>
                        <a:custGeom>
                          <a:avLst/>
                          <a:gdLst>
                            <a:gd name="T0" fmla="+- 0 1133 1133"/>
                            <a:gd name="T1" fmla="*/ T0 w 2640"/>
                            <a:gd name="T2" fmla="+- 0 3773 1133"/>
                            <a:gd name="T3" fmla="*/ T2 w 26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2640">
                              <a:moveTo>
                                <a:pt x="0" y="0"/>
                              </a:moveTo>
                              <a:lnTo>
                                <a:pt x="264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B97242" id="Freeform 4" o:spid="_x0000_s1026" style="position:absolute;margin-left:56.65pt;margin-top:9.8pt;width:132pt;height:.1pt;z-index:-2516510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6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" path="m,l2640,e" filled="f" strokeweight=".48pt">
                <v:path arrowok="t" o:connecttype="custom" o:connectlocs="0,0;1676400,0" o:connectangles="0,0"/>
                <w10:wrap type="topAndBottom" anchorx="page"/>
              </v:shape>
            </w:pict>
          </mc:Fallback>
        </mc:AlternateContent>
      </w:r>
    </w:p>
    <w:p w14:paraId="7786770C" w14:textId="77777777" w:rsidR="00B142CA" w:rsidRPr="00FA2703" w:rsidRDefault="00B142CA" w:rsidP="00B142CA">
      <w:pPr>
        <w:pStyle w:val="Corpotesto"/>
        <w:spacing w:line="247" w:lineRule="exact"/>
        <w:ind w:left="1341"/>
      </w:pPr>
      <w:r w:rsidRPr="00FA2703">
        <w:t>(data)</w:t>
      </w:r>
    </w:p>
    <w:p w14:paraId="7C92095B" w14:textId="77777777" w:rsidR="00B142CA" w:rsidRPr="00FA2703" w:rsidRDefault="00B142CA" w:rsidP="00B142CA">
      <w:pPr>
        <w:pStyle w:val="Corpotesto"/>
        <w:rPr>
          <w:sz w:val="20"/>
        </w:rPr>
      </w:pPr>
    </w:p>
    <w:p w14:paraId="097DEDF6" w14:textId="77777777" w:rsidR="00B142CA" w:rsidRPr="00FA2703" w:rsidRDefault="00B142CA" w:rsidP="00B142CA">
      <w:pPr>
        <w:pStyle w:val="Corpotesto"/>
        <w:spacing w:before="5"/>
        <w:rPr>
          <w:sz w:val="13"/>
        </w:rPr>
      </w:pPr>
      <w:r w:rsidRPr="00FA2703">
        <w:rPr>
          <w:noProof/>
        </w:rPr>
        <mc:AlternateContent>
          <mc:Choice Requires="wps">
            <w:drawing>
              <wp:anchor distT="0" distB="0" distL="0" distR="0" simplePos="0" relativeHeight="251666432" behindDoc="1" locked="0" layoutInCell="1" allowOverlap="1" wp14:anchorId="47337582" wp14:editId="1C2FDE16">
                <wp:simplePos x="0" y="0"/>
                <wp:positionH relativeFrom="page">
                  <wp:posOffset>3867150</wp:posOffset>
                </wp:positionH>
                <wp:positionV relativeFrom="paragraph">
                  <wp:posOffset>125730</wp:posOffset>
                </wp:positionV>
                <wp:extent cx="2819400" cy="1270"/>
                <wp:effectExtent l="0" t="0" r="0" b="0"/>
                <wp:wrapTopAndBottom/>
                <wp:docPr id="2085329403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19400" cy="1270"/>
                        </a:xfrm>
                        <a:custGeom>
                          <a:avLst/>
                          <a:gdLst>
                            <a:gd name="T0" fmla="+- 0 6090 6090"/>
                            <a:gd name="T1" fmla="*/ T0 w 4440"/>
                            <a:gd name="T2" fmla="+- 0 10530 6090"/>
                            <a:gd name="T3" fmla="*/ T2 w 44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440">
                              <a:moveTo>
                                <a:pt x="0" y="0"/>
                              </a:moveTo>
                              <a:lnTo>
                                <a:pt x="444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80C067" id="Freeform 3" o:spid="_x0000_s1026" style="position:absolute;margin-left:304.5pt;margin-top:9.9pt;width:222pt;height:.1pt;z-index:-2516500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4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" path="m,l4440,e" filled="f" strokeweight=".48pt">
                <v:path arrowok="t" o:connecttype="custom" o:connectlocs="0,0;2819400,0" o:connectangles="0,0"/>
                <w10:wrap type="topAndBottom" anchorx="page"/>
              </v:shape>
            </w:pict>
          </mc:Fallback>
        </mc:AlternateContent>
      </w:r>
    </w:p>
    <w:p w14:paraId="3F1E9A42" w14:textId="77777777" w:rsidR="00B142CA" w:rsidRPr="00FA2703" w:rsidRDefault="00B142CA" w:rsidP="00B142CA">
      <w:pPr>
        <w:pStyle w:val="Corpotesto"/>
        <w:spacing w:line="248" w:lineRule="exact"/>
        <w:ind w:right="2700"/>
        <w:jc w:val="right"/>
      </w:pPr>
      <w:r w:rsidRPr="00FA2703">
        <w:t>(firma)</w:t>
      </w:r>
    </w:p>
    <w:p w14:paraId="46906363" w14:textId="77777777" w:rsidR="00B142CA" w:rsidRPr="00FA2703" w:rsidRDefault="00B142CA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4D64635A" w14:textId="77777777" w:rsidR="00B142CA" w:rsidRPr="00FA2703" w:rsidRDefault="00B142CA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0EEDCD2F" w14:textId="77777777" w:rsidR="00B142CA" w:rsidRPr="00FA2703" w:rsidRDefault="00B142CA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1B68AFB5" w14:textId="77777777" w:rsidR="00B142CA" w:rsidRPr="00FA2703" w:rsidRDefault="00B142CA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44181684" w14:textId="77777777" w:rsidR="00B142CA" w:rsidRPr="00FA2703" w:rsidRDefault="00B142CA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769A45D9" w14:textId="77777777" w:rsidR="00B142CA" w:rsidRPr="00FA2703" w:rsidRDefault="00B142CA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54A04DC3" w14:textId="77777777" w:rsidR="00B142CA" w:rsidRPr="00FA2703" w:rsidRDefault="00B142CA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599D1BC4" w14:textId="77777777" w:rsidR="00A03DBE" w:rsidRPr="00FA2703" w:rsidRDefault="00A03DBE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3DB10DD2" w14:textId="77777777" w:rsidR="00A03DBE" w:rsidRPr="00FA2703" w:rsidRDefault="00A03DBE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3886CA20" w14:textId="77777777" w:rsidR="00B142CA" w:rsidRPr="00FA2703" w:rsidRDefault="00B142CA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1DB50C09" w14:textId="77777777" w:rsidR="00B142CA" w:rsidRPr="00FA2703" w:rsidRDefault="00B142CA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7689D37F" w14:textId="77777777" w:rsidR="00B142CA" w:rsidRPr="00FA2703" w:rsidRDefault="00B142CA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6A19AE30" w14:textId="77777777" w:rsidR="00EF7B81" w:rsidRPr="00FA2703" w:rsidRDefault="00EF7B81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05D3F697" w14:textId="77777777" w:rsidR="00EF7B81" w:rsidRPr="00FA2703" w:rsidRDefault="00EF7B81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50E6E7BD" w14:textId="77777777" w:rsidR="00EF7B81" w:rsidRPr="00FA2703" w:rsidRDefault="00EF7B81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6C95D99E" w14:textId="77777777" w:rsidR="00EF7B81" w:rsidRPr="00FA2703" w:rsidRDefault="00EF7B81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3146739C" w14:textId="77777777" w:rsidR="00EF7B81" w:rsidRPr="00FA2703" w:rsidRDefault="00EF7B81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56764346" w14:textId="77777777" w:rsidR="00EF7B81" w:rsidRPr="00FA2703" w:rsidRDefault="00EF7B81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178B6D3A" w14:textId="77777777" w:rsidR="00EF7B81" w:rsidRDefault="00EF7B81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0A90E1B0" w14:textId="77777777" w:rsidR="00667BAD" w:rsidRDefault="00667BAD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6848A9CC" w14:textId="77777777" w:rsidR="00667BAD" w:rsidRDefault="00667BAD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091DC6C8" w14:textId="77777777" w:rsidR="00667BAD" w:rsidRDefault="00667BAD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2AE2B075" w14:textId="77777777" w:rsidR="00667BAD" w:rsidRDefault="00667BAD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4F624E3A" w14:textId="77777777" w:rsidR="00667BAD" w:rsidRDefault="00667BAD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3F0D5344" w14:textId="77777777" w:rsidR="00667BAD" w:rsidRPr="00FA2703" w:rsidRDefault="00667BAD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77BDD87F" w14:textId="77777777" w:rsidR="00B142CA" w:rsidRPr="00FA2703" w:rsidRDefault="00B142CA" w:rsidP="00B142CA">
      <w:pPr>
        <w:spacing w:before="156"/>
        <w:ind w:left="392" w:right="653"/>
      </w:pPr>
      <w:r w:rsidRPr="00FA2703">
        <w:rPr>
          <w:b/>
        </w:rPr>
        <w:t>Nota</w:t>
      </w:r>
      <w:r w:rsidRPr="00FA2703">
        <w:t>:</w:t>
      </w:r>
      <w:r w:rsidRPr="00FA2703">
        <w:rPr>
          <w:spacing w:val="-5"/>
        </w:rPr>
        <w:t xml:space="preserve"> </w:t>
      </w:r>
      <w:r w:rsidRPr="00FA2703">
        <w:t>Il</w:t>
      </w:r>
      <w:r w:rsidRPr="00FA2703">
        <w:rPr>
          <w:spacing w:val="-5"/>
        </w:rPr>
        <w:t xml:space="preserve"> </w:t>
      </w:r>
      <w:r w:rsidRPr="00FA2703">
        <w:t>presente</w:t>
      </w:r>
      <w:r w:rsidRPr="00FA2703">
        <w:rPr>
          <w:spacing w:val="-2"/>
        </w:rPr>
        <w:t xml:space="preserve"> </w:t>
      </w:r>
      <w:r w:rsidRPr="00FA2703">
        <w:t>modulo</w:t>
      </w:r>
      <w:r w:rsidRPr="00FA2703">
        <w:rPr>
          <w:spacing w:val="-4"/>
        </w:rPr>
        <w:t xml:space="preserve"> </w:t>
      </w:r>
      <w:r w:rsidRPr="00FA2703">
        <w:t>deve</w:t>
      </w:r>
      <w:r w:rsidRPr="00FA2703">
        <w:rPr>
          <w:spacing w:val="-2"/>
        </w:rPr>
        <w:t xml:space="preserve"> </w:t>
      </w:r>
      <w:r w:rsidRPr="00FA2703">
        <w:t>essere</w:t>
      </w:r>
      <w:r w:rsidRPr="00FA2703">
        <w:rPr>
          <w:spacing w:val="-4"/>
        </w:rPr>
        <w:t xml:space="preserve"> </w:t>
      </w:r>
      <w:r w:rsidRPr="00FA2703">
        <w:t>accompagnato</w:t>
      </w:r>
      <w:r w:rsidRPr="00FA2703">
        <w:rPr>
          <w:spacing w:val="-2"/>
        </w:rPr>
        <w:t xml:space="preserve"> </w:t>
      </w:r>
      <w:r w:rsidRPr="00FA2703">
        <w:t>dalla</w:t>
      </w:r>
      <w:r w:rsidRPr="00FA2703">
        <w:rPr>
          <w:spacing w:val="-2"/>
        </w:rPr>
        <w:t xml:space="preserve"> </w:t>
      </w:r>
      <w:r w:rsidRPr="00FA2703">
        <w:t>fotocopia</w:t>
      </w:r>
      <w:r w:rsidRPr="00FA2703">
        <w:rPr>
          <w:spacing w:val="-4"/>
        </w:rPr>
        <w:t xml:space="preserve"> </w:t>
      </w:r>
      <w:r w:rsidRPr="00FA2703">
        <w:t>di</w:t>
      </w:r>
      <w:r w:rsidRPr="00FA2703">
        <w:rPr>
          <w:spacing w:val="-5"/>
        </w:rPr>
        <w:t xml:space="preserve"> </w:t>
      </w:r>
      <w:r w:rsidRPr="00FA2703">
        <w:t>un</w:t>
      </w:r>
      <w:r w:rsidRPr="00FA2703">
        <w:rPr>
          <w:spacing w:val="-6"/>
        </w:rPr>
        <w:t xml:space="preserve"> </w:t>
      </w:r>
      <w:r w:rsidRPr="00FA2703">
        <w:t>valido</w:t>
      </w:r>
      <w:r w:rsidRPr="00FA2703">
        <w:rPr>
          <w:spacing w:val="-3"/>
        </w:rPr>
        <w:t xml:space="preserve"> </w:t>
      </w:r>
      <w:r w:rsidRPr="00FA2703">
        <w:t>documento</w:t>
      </w:r>
      <w:r w:rsidRPr="00FA2703">
        <w:rPr>
          <w:spacing w:val="-2"/>
        </w:rPr>
        <w:t xml:space="preserve"> </w:t>
      </w:r>
      <w:r w:rsidRPr="00FA2703">
        <w:t>di</w:t>
      </w:r>
      <w:r w:rsidRPr="00FA2703">
        <w:rPr>
          <w:spacing w:val="-5"/>
        </w:rPr>
        <w:t xml:space="preserve"> </w:t>
      </w:r>
      <w:r w:rsidRPr="00FA2703">
        <w:t>identità</w:t>
      </w:r>
      <w:r w:rsidRPr="00FA2703">
        <w:rPr>
          <w:spacing w:val="-5"/>
        </w:rPr>
        <w:t xml:space="preserve"> </w:t>
      </w:r>
      <w:r w:rsidRPr="00FA2703">
        <w:t>della</w:t>
      </w:r>
      <w:r w:rsidRPr="00FA2703">
        <w:rPr>
          <w:spacing w:val="-4"/>
        </w:rPr>
        <w:t xml:space="preserve"> </w:t>
      </w:r>
      <w:r w:rsidRPr="00FA2703">
        <w:t>persona</w:t>
      </w:r>
      <w:r w:rsidRPr="00FA2703">
        <w:rPr>
          <w:spacing w:val="-4"/>
        </w:rPr>
        <w:t xml:space="preserve"> </w:t>
      </w:r>
      <w:r w:rsidRPr="00FA2703">
        <w:t>che</w:t>
      </w:r>
      <w:r w:rsidRPr="00FA2703">
        <w:rPr>
          <w:spacing w:val="-47"/>
        </w:rPr>
        <w:t xml:space="preserve"> </w:t>
      </w:r>
      <w:r w:rsidRPr="00FA2703">
        <w:t>lo ha sottoscritto.</w:t>
      </w:r>
    </w:p>
    <w:p w14:paraId="49276EF5" w14:textId="77777777" w:rsidR="00B142CA" w:rsidRPr="00FA2703" w:rsidRDefault="00B142CA" w:rsidP="00B142CA">
      <w:pPr>
        <w:spacing w:before="1" w:line="230" w:lineRule="exact"/>
        <w:ind w:left="392"/>
      </w:pPr>
      <w:r w:rsidRPr="00FA2703">
        <w:rPr>
          <w:b/>
        </w:rPr>
        <w:t>Avvertenze</w:t>
      </w:r>
      <w:r w:rsidRPr="00FA2703">
        <w:t>:</w:t>
      </w:r>
    </w:p>
    <w:p w14:paraId="08D8795C" w14:textId="77777777" w:rsidR="00B142CA" w:rsidRPr="00FA2703" w:rsidRDefault="00B142CA" w:rsidP="00B142CA">
      <w:pPr>
        <w:pStyle w:val="Paragrafoelenco"/>
        <w:widowControl w:val="0"/>
        <w:numPr>
          <w:ilvl w:val="0"/>
          <w:numId w:val="9"/>
        </w:numPr>
        <w:tabs>
          <w:tab w:val="left" w:pos="535"/>
        </w:tabs>
        <w:autoSpaceDE w:val="0"/>
        <w:autoSpaceDN w:val="0"/>
        <w:spacing w:line="238" w:lineRule="exact"/>
        <w:ind w:left="534" w:hanging="143"/>
        <w:contextualSpacing w:val="0"/>
      </w:pPr>
      <w:r w:rsidRPr="00FA2703">
        <w:t>il</w:t>
      </w:r>
      <w:r w:rsidRPr="00FA2703">
        <w:rPr>
          <w:spacing w:val="-3"/>
        </w:rPr>
        <w:t xml:space="preserve"> </w:t>
      </w:r>
      <w:r w:rsidRPr="00FA2703">
        <w:t>dichiarante</w:t>
      </w:r>
      <w:r w:rsidRPr="00FA2703">
        <w:rPr>
          <w:spacing w:val="-2"/>
        </w:rPr>
        <w:t xml:space="preserve"> </w:t>
      </w:r>
      <w:r w:rsidRPr="00FA2703">
        <w:t>è</w:t>
      </w:r>
      <w:r w:rsidRPr="00FA2703">
        <w:rPr>
          <w:spacing w:val="-1"/>
        </w:rPr>
        <w:t xml:space="preserve"> </w:t>
      </w:r>
      <w:r w:rsidRPr="00FA2703">
        <w:t>penalmente</w:t>
      </w:r>
      <w:r w:rsidRPr="00FA2703">
        <w:rPr>
          <w:spacing w:val="-2"/>
        </w:rPr>
        <w:t xml:space="preserve"> </w:t>
      </w:r>
      <w:r w:rsidRPr="00FA2703">
        <w:t>responsabile</w:t>
      </w:r>
      <w:r w:rsidRPr="00FA2703">
        <w:rPr>
          <w:spacing w:val="-1"/>
        </w:rPr>
        <w:t xml:space="preserve"> </w:t>
      </w:r>
      <w:r w:rsidRPr="00FA2703">
        <w:t>in</w:t>
      </w:r>
      <w:r w:rsidRPr="00FA2703">
        <w:rPr>
          <w:spacing w:val="-4"/>
        </w:rPr>
        <w:t xml:space="preserve"> </w:t>
      </w:r>
      <w:r w:rsidRPr="00FA2703">
        <w:t>caso</w:t>
      </w:r>
      <w:r w:rsidRPr="00FA2703">
        <w:rPr>
          <w:spacing w:val="-1"/>
        </w:rPr>
        <w:t xml:space="preserve"> </w:t>
      </w:r>
      <w:r w:rsidRPr="00FA2703">
        <w:t>di</w:t>
      </w:r>
      <w:r w:rsidRPr="00FA2703">
        <w:rPr>
          <w:spacing w:val="-2"/>
        </w:rPr>
        <w:t xml:space="preserve"> </w:t>
      </w:r>
      <w:r w:rsidRPr="00FA2703">
        <w:t>dichiarazione</w:t>
      </w:r>
      <w:r w:rsidRPr="00FA2703">
        <w:rPr>
          <w:spacing w:val="1"/>
        </w:rPr>
        <w:t xml:space="preserve"> </w:t>
      </w:r>
      <w:r w:rsidRPr="00FA2703">
        <w:t>mendace</w:t>
      </w:r>
      <w:r w:rsidRPr="00FA2703">
        <w:rPr>
          <w:spacing w:val="-1"/>
        </w:rPr>
        <w:t xml:space="preserve"> </w:t>
      </w:r>
      <w:r w:rsidRPr="00FA2703">
        <w:t>(art.</w:t>
      </w:r>
      <w:r w:rsidRPr="00FA2703">
        <w:rPr>
          <w:spacing w:val="-2"/>
        </w:rPr>
        <w:t xml:space="preserve"> </w:t>
      </w:r>
      <w:r w:rsidRPr="00FA2703">
        <w:t>76,</w:t>
      </w:r>
      <w:r w:rsidRPr="00FA2703">
        <w:rPr>
          <w:spacing w:val="-4"/>
        </w:rPr>
        <w:t xml:space="preserve"> </w:t>
      </w:r>
      <w:r w:rsidRPr="00FA2703">
        <w:t>D.P.R.</w:t>
      </w:r>
      <w:r w:rsidRPr="00FA2703">
        <w:rPr>
          <w:spacing w:val="-3"/>
        </w:rPr>
        <w:t xml:space="preserve"> </w:t>
      </w:r>
      <w:r w:rsidRPr="00FA2703">
        <w:t>28</w:t>
      </w:r>
      <w:r w:rsidRPr="00FA2703">
        <w:rPr>
          <w:spacing w:val="-1"/>
        </w:rPr>
        <w:t xml:space="preserve"> </w:t>
      </w:r>
      <w:r w:rsidRPr="00FA2703">
        <w:t>dicembre</w:t>
      </w:r>
      <w:r w:rsidRPr="00FA2703">
        <w:rPr>
          <w:spacing w:val="-1"/>
        </w:rPr>
        <w:t xml:space="preserve"> </w:t>
      </w:r>
      <w:r w:rsidRPr="00FA2703">
        <w:t>2000,</w:t>
      </w:r>
      <w:r w:rsidRPr="00FA2703">
        <w:rPr>
          <w:spacing w:val="-4"/>
        </w:rPr>
        <w:t xml:space="preserve"> </w:t>
      </w:r>
      <w:r w:rsidRPr="00FA2703">
        <w:t>n.</w:t>
      </w:r>
      <w:r w:rsidRPr="00FA2703">
        <w:rPr>
          <w:spacing w:val="-1"/>
        </w:rPr>
        <w:t xml:space="preserve"> </w:t>
      </w:r>
      <w:r w:rsidRPr="00FA2703">
        <w:t>445)</w:t>
      </w:r>
    </w:p>
    <w:p w14:paraId="73B4756B" w14:textId="77777777" w:rsidR="00B142CA" w:rsidRPr="00FA2703" w:rsidRDefault="00B142CA" w:rsidP="00B142CA">
      <w:pPr>
        <w:pStyle w:val="Paragrafoelenco"/>
        <w:widowControl w:val="0"/>
        <w:numPr>
          <w:ilvl w:val="0"/>
          <w:numId w:val="9"/>
        </w:numPr>
        <w:tabs>
          <w:tab w:val="left" w:pos="535"/>
        </w:tabs>
        <w:autoSpaceDE w:val="0"/>
        <w:autoSpaceDN w:val="0"/>
        <w:spacing w:line="232" w:lineRule="auto"/>
        <w:ind w:left="534" w:right="665" w:hanging="143"/>
        <w:contextualSpacing w:val="0"/>
      </w:pPr>
      <w:r w:rsidRPr="00FA2703">
        <w:t>Il</w:t>
      </w:r>
      <w:r w:rsidRPr="00FA2703">
        <w:rPr>
          <w:spacing w:val="1"/>
        </w:rPr>
        <w:t xml:space="preserve"> </w:t>
      </w:r>
      <w:r w:rsidRPr="00FA2703">
        <w:t>dichiarante</w:t>
      </w:r>
      <w:r w:rsidRPr="00FA2703">
        <w:rPr>
          <w:spacing w:val="2"/>
        </w:rPr>
        <w:t xml:space="preserve"> </w:t>
      </w:r>
      <w:r w:rsidRPr="00FA2703">
        <w:t>decade</w:t>
      </w:r>
      <w:r w:rsidRPr="00FA2703">
        <w:rPr>
          <w:spacing w:val="2"/>
        </w:rPr>
        <w:t xml:space="preserve"> </w:t>
      </w:r>
      <w:r w:rsidRPr="00FA2703">
        <w:t>dai</w:t>
      </w:r>
      <w:r w:rsidRPr="00FA2703">
        <w:rPr>
          <w:spacing w:val="2"/>
        </w:rPr>
        <w:t xml:space="preserve"> </w:t>
      </w:r>
      <w:r w:rsidRPr="00FA2703">
        <w:t>benefici</w:t>
      </w:r>
      <w:r w:rsidRPr="00FA2703">
        <w:rPr>
          <w:spacing w:val="3"/>
        </w:rPr>
        <w:t xml:space="preserve"> </w:t>
      </w:r>
      <w:r w:rsidRPr="00FA2703">
        <w:t>eventualmente</w:t>
      </w:r>
      <w:r w:rsidRPr="00FA2703">
        <w:rPr>
          <w:spacing w:val="2"/>
        </w:rPr>
        <w:t xml:space="preserve"> </w:t>
      </w:r>
      <w:r w:rsidRPr="00FA2703">
        <w:t>conseguiti</w:t>
      </w:r>
      <w:r w:rsidRPr="00FA2703">
        <w:rPr>
          <w:spacing w:val="3"/>
        </w:rPr>
        <w:t xml:space="preserve"> </w:t>
      </w:r>
      <w:r w:rsidRPr="00FA2703">
        <w:t>dal</w:t>
      </w:r>
      <w:r w:rsidRPr="00FA2703">
        <w:rPr>
          <w:spacing w:val="2"/>
        </w:rPr>
        <w:t xml:space="preserve"> </w:t>
      </w:r>
      <w:r w:rsidRPr="00FA2703">
        <w:t>provvedimento</w:t>
      </w:r>
      <w:r w:rsidRPr="00FA2703">
        <w:rPr>
          <w:spacing w:val="2"/>
        </w:rPr>
        <w:t xml:space="preserve"> </w:t>
      </w:r>
      <w:r w:rsidRPr="00FA2703">
        <w:t>emanato</w:t>
      </w:r>
      <w:r w:rsidRPr="00FA2703">
        <w:rPr>
          <w:spacing w:val="6"/>
        </w:rPr>
        <w:t xml:space="preserve"> </w:t>
      </w:r>
      <w:r w:rsidRPr="00FA2703">
        <w:t>sulla</w:t>
      </w:r>
      <w:r w:rsidRPr="00FA2703">
        <w:rPr>
          <w:spacing w:val="2"/>
        </w:rPr>
        <w:t xml:space="preserve"> </w:t>
      </w:r>
      <w:r w:rsidRPr="00FA2703">
        <w:t>base</w:t>
      </w:r>
      <w:r w:rsidRPr="00FA2703">
        <w:rPr>
          <w:spacing w:val="2"/>
        </w:rPr>
        <w:t xml:space="preserve"> </w:t>
      </w:r>
      <w:r w:rsidRPr="00FA2703">
        <w:t>della</w:t>
      </w:r>
      <w:r w:rsidRPr="00FA2703">
        <w:rPr>
          <w:spacing w:val="2"/>
        </w:rPr>
        <w:t xml:space="preserve"> </w:t>
      </w:r>
      <w:r w:rsidRPr="00FA2703">
        <w:t>dichiarazione</w:t>
      </w:r>
      <w:r w:rsidRPr="00FA2703">
        <w:rPr>
          <w:spacing w:val="-47"/>
        </w:rPr>
        <w:t xml:space="preserve"> </w:t>
      </w:r>
      <w:r w:rsidRPr="00FA2703">
        <w:t>non veritiera (art.</w:t>
      </w:r>
      <w:r w:rsidRPr="00FA2703">
        <w:rPr>
          <w:spacing w:val="2"/>
        </w:rPr>
        <w:t xml:space="preserve"> </w:t>
      </w:r>
      <w:r w:rsidRPr="00FA2703">
        <w:t>75, D.P.R. 28 dicembre 2000, n. 445)</w:t>
      </w:r>
    </w:p>
    <w:sectPr w:rsidR="00B142CA" w:rsidRPr="00FA2703" w:rsidSect="00FA2703">
      <w:footerReference w:type="default" r:id="rId16"/>
      <w:endnotePr>
        <w:numFmt w:val="decimal"/>
        <w:numStart w:val="3"/>
      </w:endnotePr>
      <w:pgSz w:w="11906" w:h="16838"/>
      <w:pgMar w:top="1134" w:right="720" w:bottom="426" w:left="720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FED034" w14:textId="77777777" w:rsidR="00C26E38" w:rsidRDefault="00C26E38" w:rsidP="009A3B9F">
      <w:r>
        <w:separator/>
      </w:r>
    </w:p>
  </w:endnote>
  <w:endnote w:type="continuationSeparator" w:id="0">
    <w:p w14:paraId="5E1B2436" w14:textId="77777777" w:rsidR="00C26E38" w:rsidRDefault="00C26E38" w:rsidP="009A3B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tillium Web">
    <w:panose1 w:val="00000500000000000000"/>
    <w:charset w:val="00"/>
    <w:family w:val="auto"/>
    <w:pitch w:val="variable"/>
    <w:sig w:usb0="00000007" w:usb1="00000001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4E246F" w14:textId="77777777" w:rsidR="00A03DBE" w:rsidRDefault="00A03DBE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9729D0" w14:textId="77777777" w:rsidR="00C26E38" w:rsidRDefault="00C26E38" w:rsidP="009A3B9F">
      <w:r>
        <w:separator/>
      </w:r>
    </w:p>
  </w:footnote>
  <w:footnote w:type="continuationSeparator" w:id="0">
    <w:p w14:paraId="21BE6645" w14:textId="77777777" w:rsidR="00C26E38" w:rsidRDefault="00C26E38" w:rsidP="009A3B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1640E"/>
    <w:multiLevelType w:val="hybridMultilevel"/>
    <w:tmpl w:val="58F88690"/>
    <w:lvl w:ilvl="0" w:tplc="F3E0A03A">
      <w:numFmt w:val="bullet"/>
      <w:lvlText w:val="-"/>
      <w:lvlJc w:val="left"/>
      <w:pPr>
        <w:ind w:left="786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" w15:restartNumberingAfterBreak="0">
    <w:nsid w:val="1016503F"/>
    <w:multiLevelType w:val="hybridMultilevel"/>
    <w:tmpl w:val="85B01FDA"/>
    <w:lvl w:ilvl="0" w:tplc="749290FC">
      <w:start w:val="1"/>
      <w:numFmt w:val="lowerLetter"/>
      <w:lvlText w:val="%1)"/>
      <w:lvlJc w:val="left"/>
      <w:pPr>
        <w:ind w:left="820" w:hanging="428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it-IT" w:eastAsia="en-US" w:bidi="ar-SA"/>
      </w:rPr>
    </w:lvl>
    <w:lvl w:ilvl="1" w:tplc="B9406B20">
      <w:numFmt w:val="bullet"/>
      <w:lvlText w:val="•"/>
      <w:lvlJc w:val="left"/>
      <w:pPr>
        <w:ind w:left="1806" w:hanging="428"/>
      </w:pPr>
      <w:rPr>
        <w:rFonts w:hint="default"/>
        <w:lang w:val="it-IT" w:eastAsia="en-US" w:bidi="ar-SA"/>
      </w:rPr>
    </w:lvl>
    <w:lvl w:ilvl="2" w:tplc="09FC6D90">
      <w:numFmt w:val="bullet"/>
      <w:lvlText w:val="•"/>
      <w:lvlJc w:val="left"/>
      <w:pPr>
        <w:ind w:left="2793" w:hanging="428"/>
      </w:pPr>
      <w:rPr>
        <w:rFonts w:hint="default"/>
        <w:lang w:val="it-IT" w:eastAsia="en-US" w:bidi="ar-SA"/>
      </w:rPr>
    </w:lvl>
    <w:lvl w:ilvl="3" w:tplc="860628D2">
      <w:numFmt w:val="bullet"/>
      <w:lvlText w:val="•"/>
      <w:lvlJc w:val="left"/>
      <w:pPr>
        <w:ind w:left="3779" w:hanging="428"/>
      </w:pPr>
      <w:rPr>
        <w:rFonts w:hint="default"/>
        <w:lang w:val="it-IT" w:eastAsia="en-US" w:bidi="ar-SA"/>
      </w:rPr>
    </w:lvl>
    <w:lvl w:ilvl="4" w:tplc="7F685E30">
      <w:numFmt w:val="bullet"/>
      <w:lvlText w:val="•"/>
      <w:lvlJc w:val="left"/>
      <w:pPr>
        <w:ind w:left="4766" w:hanging="428"/>
      </w:pPr>
      <w:rPr>
        <w:rFonts w:hint="default"/>
        <w:lang w:val="it-IT" w:eastAsia="en-US" w:bidi="ar-SA"/>
      </w:rPr>
    </w:lvl>
    <w:lvl w:ilvl="5" w:tplc="F3B2A166">
      <w:numFmt w:val="bullet"/>
      <w:lvlText w:val="•"/>
      <w:lvlJc w:val="left"/>
      <w:pPr>
        <w:ind w:left="5753" w:hanging="428"/>
      </w:pPr>
      <w:rPr>
        <w:rFonts w:hint="default"/>
        <w:lang w:val="it-IT" w:eastAsia="en-US" w:bidi="ar-SA"/>
      </w:rPr>
    </w:lvl>
    <w:lvl w:ilvl="6" w:tplc="43A47434">
      <w:numFmt w:val="bullet"/>
      <w:lvlText w:val="•"/>
      <w:lvlJc w:val="left"/>
      <w:pPr>
        <w:ind w:left="6739" w:hanging="428"/>
      </w:pPr>
      <w:rPr>
        <w:rFonts w:hint="default"/>
        <w:lang w:val="it-IT" w:eastAsia="en-US" w:bidi="ar-SA"/>
      </w:rPr>
    </w:lvl>
    <w:lvl w:ilvl="7" w:tplc="55122CA0">
      <w:numFmt w:val="bullet"/>
      <w:lvlText w:val="•"/>
      <w:lvlJc w:val="left"/>
      <w:pPr>
        <w:ind w:left="7726" w:hanging="428"/>
      </w:pPr>
      <w:rPr>
        <w:rFonts w:hint="default"/>
        <w:lang w:val="it-IT" w:eastAsia="en-US" w:bidi="ar-SA"/>
      </w:rPr>
    </w:lvl>
    <w:lvl w:ilvl="8" w:tplc="81729886">
      <w:numFmt w:val="bullet"/>
      <w:lvlText w:val="•"/>
      <w:lvlJc w:val="left"/>
      <w:pPr>
        <w:ind w:left="8713" w:hanging="428"/>
      </w:pPr>
      <w:rPr>
        <w:rFonts w:hint="default"/>
        <w:lang w:val="it-IT" w:eastAsia="en-US" w:bidi="ar-SA"/>
      </w:rPr>
    </w:lvl>
  </w:abstractNum>
  <w:abstractNum w:abstractNumId="2" w15:restartNumberingAfterBreak="0">
    <w:nsid w:val="1EBD02A0"/>
    <w:multiLevelType w:val="hybridMultilevel"/>
    <w:tmpl w:val="AB0A47B4"/>
    <w:lvl w:ilvl="0" w:tplc="041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3D2FBA"/>
    <w:multiLevelType w:val="hybridMultilevel"/>
    <w:tmpl w:val="E5DA8686"/>
    <w:lvl w:ilvl="0" w:tplc="EB34AFFC">
      <w:start w:val="4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4" w15:restartNumberingAfterBreak="0">
    <w:nsid w:val="34527E11"/>
    <w:multiLevelType w:val="hybridMultilevel"/>
    <w:tmpl w:val="40EE354E"/>
    <w:lvl w:ilvl="0" w:tplc="0410000D">
      <w:start w:val="1"/>
      <w:numFmt w:val="bullet"/>
      <w:lvlText w:val=""/>
      <w:lvlJc w:val="left"/>
      <w:pPr>
        <w:ind w:left="862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5" w15:restartNumberingAfterBreak="0">
    <w:nsid w:val="412F5C98"/>
    <w:multiLevelType w:val="hybridMultilevel"/>
    <w:tmpl w:val="199000DC"/>
    <w:lvl w:ilvl="0" w:tplc="0410000D">
      <w:start w:val="1"/>
      <w:numFmt w:val="bullet"/>
      <w:lvlText w:val=""/>
      <w:lvlJc w:val="left"/>
      <w:pPr>
        <w:ind w:left="644" w:hanging="360"/>
      </w:pPr>
      <w:rPr>
        <w:rFonts w:ascii="Wingdings" w:hAnsi="Wingdings" w:hint="default"/>
        <w:b/>
        <w:i w:val="0"/>
      </w:rPr>
    </w:lvl>
    <w:lvl w:ilvl="1" w:tplc="04100019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 w:tentative="1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4BED7994"/>
    <w:multiLevelType w:val="hybridMultilevel"/>
    <w:tmpl w:val="E182EB84"/>
    <w:lvl w:ilvl="0" w:tplc="DEE8076A">
      <w:start w:val="1"/>
      <w:numFmt w:val="decimal"/>
      <w:lvlText w:val="%1)"/>
      <w:lvlJc w:val="left"/>
      <w:pPr>
        <w:ind w:left="652" w:hanging="26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it-IT" w:eastAsia="en-US" w:bidi="ar-SA"/>
      </w:rPr>
    </w:lvl>
    <w:lvl w:ilvl="1" w:tplc="F2682262">
      <w:numFmt w:val="bullet"/>
      <w:lvlText w:val="•"/>
      <w:lvlJc w:val="left"/>
      <w:pPr>
        <w:ind w:left="1662" w:hanging="260"/>
      </w:pPr>
      <w:rPr>
        <w:rFonts w:hint="default"/>
        <w:lang w:val="it-IT" w:eastAsia="en-US" w:bidi="ar-SA"/>
      </w:rPr>
    </w:lvl>
    <w:lvl w:ilvl="2" w:tplc="55700FDA">
      <w:numFmt w:val="bullet"/>
      <w:lvlText w:val="•"/>
      <w:lvlJc w:val="left"/>
      <w:pPr>
        <w:ind w:left="2665" w:hanging="260"/>
      </w:pPr>
      <w:rPr>
        <w:rFonts w:hint="default"/>
        <w:lang w:val="it-IT" w:eastAsia="en-US" w:bidi="ar-SA"/>
      </w:rPr>
    </w:lvl>
    <w:lvl w:ilvl="3" w:tplc="92A2FAF8">
      <w:numFmt w:val="bullet"/>
      <w:lvlText w:val="•"/>
      <w:lvlJc w:val="left"/>
      <w:pPr>
        <w:ind w:left="3667" w:hanging="260"/>
      </w:pPr>
      <w:rPr>
        <w:rFonts w:hint="default"/>
        <w:lang w:val="it-IT" w:eastAsia="en-US" w:bidi="ar-SA"/>
      </w:rPr>
    </w:lvl>
    <w:lvl w:ilvl="4" w:tplc="81B21972">
      <w:numFmt w:val="bullet"/>
      <w:lvlText w:val="•"/>
      <w:lvlJc w:val="left"/>
      <w:pPr>
        <w:ind w:left="4670" w:hanging="260"/>
      </w:pPr>
      <w:rPr>
        <w:rFonts w:hint="default"/>
        <w:lang w:val="it-IT" w:eastAsia="en-US" w:bidi="ar-SA"/>
      </w:rPr>
    </w:lvl>
    <w:lvl w:ilvl="5" w:tplc="7CB250DC">
      <w:numFmt w:val="bullet"/>
      <w:lvlText w:val="•"/>
      <w:lvlJc w:val="left"/>
      <w:pPr>
        <w:ind w:left="5673" w:hanging="260"/>
      </w:pPr>
      <w:rPr>
        <w:rFonts w:hint="default"/>
        <w:lang w:val="it-IT" w:eastAsia="en-US" w:bidi="ar-SA"/>
      </w:rPr>
    </w:lvl>
    <w:lvl w:ilvl="6" w:tplc="5A1A248A">
      <w:numFmt w:val="bullet"/>
      <w:lvlText w:val="•"/>
      <w:lvlJc w:val="left"/>
      <w:pPr>
        <w:ind w:left="6675" w:hanging="260"/>
      </w:pPr>
      <w:rPr>
        <w:rFonts w:hint="default"/>
        <w:lang w:val="it-IT" w:eastAsia="en-US" w:bidi="ar-SA"/>
      </w:rPr>
    </w:lvl>
    <w:lvl w:ilvl="7" w:tplc="35E4DCD6">
      <w:numFmt w:val="bullet"/>
      <w:lvlText w:val="•"/>
      <w:lvlJc w:val="left"/>
      <w:pPr>
        <w:ind w:left="7678" w:hanging="260"/>
      </w:pPr>
      <w:rPr>
        <w:rFonts w:hint="default"/>
        <w:lang w:val="it-IT" w:eastAsia="en-US" w:bidi="ar-SA"/>
      </w:rPr>
    </w:lvl>
    <w:lvl w:ilvl="8" w:tplc="C2585ED8">
      <w:numFmt w:val="bullet"/>
      <w:lvlText w:val="•"/>
      <w:lvlJc w:val="left"/>
      <w:pPr>
        <w:ind w:left="8681" w:hanging="260"/>
      </w:pPr>
      <w:rPr>
        <w:rFonts w:hint="default"/>
        <w:lang w:val="it-IT" w:eastAsia="en-US" w:bidi="ar-SA"/>
      </w:rPr>
    </w:lvl>
  </w:abstractNum>
  <w:abstractNum w:abstractNumId="7" w15:restartNumberingAfterBreak="0">
    <w:nsid w:val="51DC366B"/>
    <w:multiLevelType w:val="hybridMultilevel"/>
    <w:tmpl w:val="82AEB02A"/>
    <w:lvl w:ilvl="0" w:tplc="6E36A1C0">
      <w:start w:val="1"/>
      <w:numFmt w:val="bullet"/>
      <w:lvlText w:val=""/>
      <w:lvlJc w:val="left"/>
      <w:pPr>
        <w:ind w:left="1287" w:hanging="360"/>
      </w:pPr>
      <w:rPr>
        <w:rFonts w:ascii="Symbol" w:hAnsi="Symbol" w:hint="default"/>
        <w:color w:val="FF0000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55B25622"/>
    <w:multiLevelType w:val="hybridMultilevel"/>
    <w:tmpl w:val="59DA7C48"/>
    <w:lvl w:ilvl="0" w:tplc="3820A91E">
      <w:numFmt w:val="bullet"/>
      <w:lvlText w:val="-"/>
      <w:lvlJc w:val="left"/>
      <w:pPr>
        <w:ind w:left="676" w:hanging="284"/>
      </w:pPr>
      <w:rPr>
        <w:rFonts w:hint="default"/>
        <w:w w:val="100"/>
        <w:lang w:val="it-IT" w:eastAsia="en-US" w:bidi="ar-SA"/>
      </w:rPr>
    </w:lvl>
    <w:lvl w:ilvl="1" w:tplc="8292B67A">
      <w:numFmt w:val="bullet"/>
      <w:lvlText w:val="•"/>
      <w:lvlJc w:val="left"/>
      <w:pPr>
        <w:ind w:left="1680" w:hanging="284"/>
      </w:pPr>
      <w:rPr>
        <w:rFonts w:hint="default"/>
        <w:lang w:val="it-IT" w:eastAsia="en-US" w:bidi="ar-SA"/>
      </w:rPr>
    </w:lvl>
    <w:lvl w:ilvl="2" w:tplc="19ECBE44">
      <w:numFmt w:val="bullet"/>
      <w:lvlText w:val="•"/>
      <w:lvlJc w:val="left"/>
      <w:pPr>
        <w:ind w:left="2681" w:hanging="284"/>
      </w:pPr>
      <w:rPr>
        <w:rFonts w:hint="default"/>
        <w:lang w:val="it-IT" w:eastAsia="en-US" w:bidi="ar-SA"/>
      </w:rPr>
    </w:lvl>
    <w:lvl w:ilvl="3" w:tplc="CC14AC9C">
      <w:numFmt w:val="bullet"/>
      <w:lvlText w:val="•"/>
      <w:lvlJc w:val="left"/>
      <w:pPr>
        <w:ind w:left="3681" w:hanging="284"/>
      </w:pPr>
      <w:rPr>
        <w:rFonts w:hint="default"/>
        <w:lang w:val="it-IT" w:eastAsia="en-US" w:bidi="ar-SA"/>
      </w:rPr>
    </w:lvl>
    <w:lvl w:ilvl="4" w:tplc="764CDF3E">
      <w:numFmt w:val="bullet"/>
      <w:lvlText w:val="•"/>
      <w:lvlJc w:val="left"/>
      <w:pPr>
        <w:ind w:left="4682" w:hanging="284"/>
      </w:pPr>
      <w:rPr>
        <w:rFonts w:hint="default"/>
        <w:lang w:val="it-IT" w:eastAsia="en-US" w:bidi="ar-SA"/>
      </w:rPr>
    </w:lvl>
    <w:lvl w:ilvl="5" w:tplc="0FFA2E8C">
      <w:numFmt w:val="bullet"/>
      <w:lvlText w:val="•"/>
      <w:lvlJc w:val="left"/>
      <w:pPr>
        <w:ind w:left="5683" w:hanging="284"/>
      </w:pPr>
      <w:rPr>
        <w:rFonts w:hint="default"/>
        <w:lang w:val="it-IT" w:eastAsia="en-US" w:bidi="ar-SA"/>
      </w:rPr>
    </w:lvl>
    <w:lvl w:ilvl="6" w:tplc="0F7C8244">
      <w:numFmt w:val="bullet"/>
      <w:lvlText w:val="•"/>
      <w:lvlJc w:val="left"/>
      <w:pPr>
        <w:ind w:left="6683" w:hanging="284"/>
      </w:pPr>
      <w:rPr>
        <w:rFonts w:hint="default"/>
        <w:lang w:val="it-IT" w:eastAsia="en-US" w:bidi="ar-SA"/>
      </w:rPr>
    </w:lvl>
    <w:lvl w:ilvl="7" w:tplc="FE3857FC">
      <w:numFmt w:val="bullet"/>
      <w:lvlText w:val="•"/>
      <w:lvlJc w:val="left"/>
      <w:pPr>
        <w:ind w:left="7684" w:hanging="284"/>
      </w:pPr>
      <w:rPr>
        <w:rFonts w:hint="default"/>
        <w:lang w:val="it-IT" w:eastAsia="en-US" w:bidi="ar-SA"/>
      </w:rPr>
    </w:lvl>
    <w:lvl w:ilvl="8" w:tplc="D3C261D0">
      <w:numFmt w:val="bullet"/>
      <w:lvlText w:val="•"/>
      <w:lvlJc w:val="left"/>
      <w:pPr>
        <w:ind w:left="8685" w:hanging="284"/>
      </w:pPr>
      <w:rPr>
        <w:rFonts w:hint="default"/>
        <w:lang w:val="it-IT" w:eastAsia="en-US" w:bidi="ar-SA"/>
      </w:rPr>
    </w:lvl>
  </w:abstractNum>
  <w:abstractNum w:abstractNumId="9" w15:restartNumberingAfterBreak="0">
    <w:nsid w:val="6A4A77E1"/>
    <w:multiLevelType w:val="hybridMultilevel"/>
    <w:tmpl w:val="8BC0B488"/>
    <w:lvl w:ilvl="0" w:tplc="5978BE5C">
      <w:start w:val="1"/>
      <w:numFmt w:val="decimal"/>
      <w:lvlText w:val="%1)"/>
      <w:lvlJc w:val="left"/>
      <w:pPr>
        <w:ind w:left="652" w:hanging="26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it-IT" w:eastAsia="en-US" w:bidi="ar-SA"/>
      </w:rPr>
    </w:lvl>
    <w:lvl w:ilvl="1" w:tplc="872AD786">
      <w:numFmt w:val="bullet"/>
      <w:lvlText w:val="•"/>
      <w:lvlJc w:val="left"/>
      <w:pPr>
        <w:ind w:left="1662" w:hanging="260"/>
      </w:pPr>
      <w:rPr>
        <w:rFonts w:hint="default"/>
        <w:lang w:val="it-IT" w:eastAsia="en-US" w:bidi="ar-SA"/>
      </w:rPr>
    </w:lvl>
    <w:lvl w:ilvl="2" w:tplc="CFB2703C">
      <w:numFmt w:val="bullet"/>
      <w:lvlText w:val="•"/>
      <w:lvlJc w:val="left"/>
      <w:pPr>
        <w:ind w:left="2665" w:hanging="260"/>
      </w:pPr>
      <w:rPr>
        <w:rFonts w:hint="default"/>
        <w:lang w:val="it-IT" w:eastAsia="en-US" w:bidi="ar-SA"/>
      </w:rPr>
    </w:lvl>
    <w:lvl w:ilvl="3" w:tplc="148CC11C">
      <w:numFmt w:val="bullet"/>
      <w:lvlText w:val="•"/>
      <w:lvlJc w:val="left"/>
      <w:pPr>
        <w:ind w:left="3667" w:hanging="260"/>
      </w:pPr>
      <w:rPr>
        <w:rFonts w:hint="default"/>
        <w:lang w:val="it-IT" w:eastAsia="en-US" w:bidi="ar-SA"/>
      </w:rPr>
    </w:lvl>
    <w:lvl w:ilvl="4" w:tplc="E550D18E">
      <w:numFmt w:val="bullet"/>
      <w:lvlText w:val="•"/>
      <w:lvlJc w:val="left"/>
      <w:pPr>
        <w:ind w:left="4670" w:hanging="260"/>
      </w:pPr>
      <w:rPr>
        <w:rFonts w:hint="default"/>
        <w:lang w:val="it-IT" w:eastAsia="en-US" w:bidi="ar-SA"/>
      </w:rPr>
    </w:lvl>
    <w:lvl w:ilvl="5" w:tplc="D3863466">
      <w:numFmt w:val="bullet"/>
      <w:lvlText w:val="•"/>
      <w:lvlJc w:val="left"/>
      <w:pPr>
        <w:ind w:left="5673" w:hanging="260"/>
      </w:pPr>
      <w:rPr>
        <w:rFonts w:hint="default"/>
        <w:lang w:val="it-IT" w:eastAsia="en-US" w:bidi="ar-SA"/>
      </w:rPr>
    </w:lvl>
    <w:lvl w:ilvl="6" w:tplc="88361CB0">
      <w:numFmt w:val="bullet"/>
      <w:lvlText w:val="•"/>
      <w:lvlJc w:val="left"/>
      <w:pPr>
        <w:ind w:left="6675" w:hanging="260"/>
      </w:pPr>
      <w:rPr>
        <w:rFonts w:hint="default"/>
        <w:lang w:val="it-IT" w:eastAsia="en-US" w:bidi="ar-SA"/>
      </w:rPr>
    </w:lvl>
    <w:lvl w:ilvl="7" w:tplc="CD98F1CC">
      <w:numFmt w:val="bullet"/>
      <w:lvlText w:val="•"/>
      <w:lvlJc w:val="left"/>
      <w:pPr>
        <w:ind w:left="7678" w:hanging="260"/>
      </w:pPr>
      <w:rPr>
        <w:rFonts w:hint="default"/>
        <w:lang w:val="it-IT" w:eastAsia="en-US" w:bidi="ar-SA"/>
      </w:rPr>
    </w:lvl>
    <w:lvl w:ilvl="8" w:tplc="A8AE9E58">
      <w:numFmt w:val="bullet"/>
      <w:lvlText w:val="•"/>
      <w:lvlJc w:val="left"/>
      <w:pPr>
        <w:ind w:left="8681" w:hanging="260"/>
      </w:pPr>
      <w:rPr>
        <w:rFonts w:hint="default"/>
        <w:lang w:val="it-IT" w:eastAsia="en-US" w:bidi="ar-SA"/>
      </w:rPr>
    </w:lvl>
  </w:abstractNum>
  <w:abstractNum w:abstractNumId="10" w15:restartNumberingAfterBreak="0">
    <w:nsid w:val="6FC05C4E"/>
    <w:multiLevelType w:val="hybridMultilevel"/>
    <w:tmpl w:val="EC3EBEAA"/>
    <w:lvl w:ilvl="0" w:tplc="254E93F2">
      <w:start w:val="1"/>
      <w:numFmt w:val="upperLetter"/>
      <w:lvlText w:val="%1."/>
      <w:lvlJc w:val="left"/>
      <w:pPr>
        <w:ind w:left="392" w:hanging="353"/>
      </w:pPr>
      <w:rPr>
        <w:rFonts w:ascii="Times New Roman" w:eastAsia="Times New Roman" w:hAnsi="Times New Roman" w:cs="Times New Roman" w:hint="default"/>
        <w:w w:val="99"/>
        <w:sz w:val="24"/>
        <w:szCs w:val="24"/>
        <w:lang w:val="it-IT" w:eastAsia="en-US" w:bidi="ar-SA"/>
      </w:rPr>
    </w:lvl>
    <w:lvl w:ilvl="1" w:tplc="283E4622">
      <w:numFmt w:val="bullet"/>
      <w:lvlText w:val="•"/>
      <w:lvlJc w:val="left"/>
      <w:pPr>
        <w:ind w:left="1428" w:hanging="353"/>
      </w:pPr>
      <w:rPr>
        <w:rFonts w:hint="default"/>
        <w:lang w:val="it-IT" w:eastAsia="en-US" w:bidi="ar-SA"/>
      </w:rPr>
    </w:lvl>
    <w:lvl w:ilvl="2" w:tplc="0F4C2890">
      <w:numFmt w:val="bullet"/>
      <w:lvlText w:val="•"/>
      <w:lvlJc w:val="left"/>
      <w:pPr>
        <w:ind w:left="2457" w:hanging="353"/>
      </w:pPr>
      <w:rPr>
        <w:rFonts w:hint="default"/>
        <w:lang w:val="it-IT" w:eastAsia="en-US" w:bidi="ar-SA"/>
      </w:rPr>
    </w:lvl>
    <w:lvl w:ilvl="3" w:tplc="A1941CFC">
      <w:numFmt w:val="bullet"/>
      <w:lvlText w:val="•"/>
      <w:lvlJc w:val="left"/>
      <w:pPr>
        <w:ind w:left="3485" w:hanging="353"/>
      </w:pPr>
      <w:rPr>
        <w:rFonts w:hint="default"/>
        <w:lang w:val="it-IT" w:eastAsia="en-US" w:bidi="ar-SA"/>
      </w:rPr>
    </w:lvl>
    <w:lvl w:ilvl="4" w:tplc="725A7B08">
      <w:numFmt w:val="bullet"/>
      <w:lvlText w:val="•"/>
      <w:lvlJc w:val="left"/>
      <w:pPr>
        <w:ind w:left="4514" w:hanging="353"/>
      </w:pPr>
      <w:rPr>
        <w:rFonts w:hint="default"/>
        <w:lang w:val="it-IT" w:eastAsia="en-US" w:bidi="ar-SA"/>
      </w:rPr>
    </w:lvl>
    <w:lvl w:ilvl="5" w:tplc="4B7A13B0">
      <w:numFmt w:val="bullet"/>
      <w:lvlText w:val="•"/>
      <w:lvlJc w:val="left"/>
      <w:pPr>
        <w:ind w:left="5543" w:hanging="353"/>
      </w:pPr>
      <w:rPr>
        <w:rFonts w:hint="default"/>
        <w:lang w:val="it-IT" w:eastAsia="en-US" w:bidi="ar-SA"/>
      </w:rPr>
    </w:lvl>
    <w:lvl w:ilvl="6" w:tplc="A8626656">
      <w:numFmt w:val="bullet"/>
      <w:lvlText w:val="•"/>
      <w:lvlJc w:val="left"/>
      <w:pPr>
        <w:ind w:left="6571" w:hanging="353"/>
      </w:pPr>
      <w:rPr>
        <w:rFonts w:hint="default"/>
        <w:lang w:val="it-IT" w:eastAsia="en-US" w:bidi="ar-SA"/>
      </w:rPr>
    </w:lvl>
    <w:lvl w:ilvl="7" w:tplc="539E3C3A">
      <w:numFmt w:val="bullet"/>
      <w:lvlText w:val="•"/>
      <w:lvlJc w:val="left"/>
      <w:pPr>
        <w:ind w:left="7600" w:hanging="353"/>
      </w:pPr>
      <w:rPr>
        <w:rFonts w:hint="default"/>
        <w:lang w:val="it-IT" w:eastAsia="en-US" w:bidi="ar-SA"/>
      </w:rPr>
    </w:lvl>
    <w:lvl w:ilvl="8" w:tplc="DBBA2098">
      <w:numFmt w:val="bullet"/>
      <w:lvlText w:val="•"/>
      <w:lvlJc w:val="left"/>
      <w:pPr>
        <w:ind w:left="8629" w:hanging="353"/>
      </w:pPr>
      <w:rPr>
        <w:rFonts w:hint="default"/>
        <w:lang w:val="it-IT" w:eastAsia="en-US" w:bidi="ar-SA"/>
      </w:rPr>
    </w:lvl>
  </w:abstractNum>
  <w:num w:numId="1" w16cid:durableId="1868641026">
    <w:abstractNumId w:val="5"/>
  </w:num>
  <w:num w:numId="2" w16cid:durableId="1117333786">
    <w:abstractNumId w:val="7"/>
  </w:num>
  <w:num w:numId="3" w16cid:durableId="584152187">
    <w:abstractNumId w:val="3"/>
  </w:num>
  <w:num w:numId="4" w16cid:durableId="1061753931">
    <w:abstractNumId w:val="2"/>
  </w:num>
  <w:num w:numId="5" w16cid:durableId="2054108371">
    <w:abstractNumId w:val="0"/>
  </w:num>
  <w:num w:numId="6" w16cid:durableId="714306505">
    <w:abstractNumId w:val="4"/>
  </w:num>
  <w:num w:numId="7" w16cid:durableId="768547067">
    <w:abstractNumId w:val="9"/>
  </w:num>
  <w:num w:numId="8" w16cid:durableId="1001395865">
    <w:abstractNumId w:val="1"/>
  </w:num>
  <w:num w:numId="9" w16cid:durableId="1892886851">
    <w:abstractNumId w:val="8"/>
  </w:num>
  <w:num w:numId="10" w16cid:durableId="519898874">
    <w:abstractNumId w:val="6"/>
  </w:num>
  <w:num w:numId="11" w16cid:durableId="142136913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numStart w:val="3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S2NLA0szQzMDAyM7BU0lEKTi0uzszPAykwqgUA2f5HxiwAAAA="/>
  </w:docVars>
  <w:rsids>
    <w:rsidRoot w:val="009A3B9F"/>
    <w:rsid w:val="00004552"/>
    <w:rsid w:val="00013EE6"/>
    <w:rsid w:val="0002324E"/>
    <w:rsid w:val="00032FB1"/>
    <w:rsid w:val="000346B1"/>
    <w:rsid w:val="000411CD"/>
    <w:rsid w:val="00047A22"/>
    <w:rsid w:val="00074114"/>
    <w:rsid w:val="0009625E"/>
    <w:rsid w:val="000A4CCF"/>
    <w:rsid w:val="000C60F3"/>
    <w:rsid w:val="000D2E67"/>
    <w:rsid w:val="000D365E"/>
    <w:rsid w:val="000D5FC7"/>
    <w:rsid w:val="000E6BB2"/>
    <w:rsid w:val="000F3234"/>
    <w:rsid w:val="001003EA"/>
    <w:rsid w:val="00117357"/>
    <w:rsid w:val="00135ED6"/>
    <w:rsid w:val="001546D1"/>
    <w:rsid w:val="00185099"/>
    <w:rsid w:val="00194799"/>
    <w:rsid w:val="001A7840"/>
    <w:rsid w:val="001D5578"/>
    <w:rsid w:val="001D5E88"/>
    <w:rsid w:val="00202B61"/>
    <w:rsid w:val="0021297E"/>
    <w:rsid w:val="00237207"/>
    <w:rsid w:val="00237657"/>
    <w:rsid w:val="0025211E"/>
    <w:rsid w:val="00253416"/>
    <w:rsid w:val="00281A87"/>
    <w:rsid w:val="002A3DBE"/>
    <w:rsid w:val="002E123B"/>
    <w:rsid w:val="002E7B3F"/>
    <w:rsid w:val="002F07A1"/>
    <w:rsid w:val="002F6E02"/>
    <w:rsid w:val="003058E7"/>
    <w:rsid w:val="00317D3B"/>
    <w:rsid w:val="00324417"/>
    <w:rsid w:val="00342030"/>
    <w:rsid w:val="00353A57"/>
    <w:rsid w:val="0035613B"/>
    <w:rsid w:val="003654B4"/>
    <w:rsid w:val="00383A14"/>
    <w:rsid w:val="00386FFA"/>
    <w:rsid w:val="00396527"/>
    <w:rsid w:val="003A5834"/>
    <w:rsid w:val="003A5EB7"/>
    <w:rsid w:val="003A5FAB"/>
    <w:rsid w:val="003A7240"/>
    <w:rsid w:val="003B2971"/>
    <w:rsid w:val="003C1844"/>
    <w:rsid w:val="003C31D4"/>
    <w:rsid w:val="003C722C"/>
    <w:rsid w:val="003D3111"/>
    <w:rsid w:val="003E1534"/>
    <w:rsid w:val="003E4B92"/>
    <w:rsid w:val="003E6D46"/>
    <w:rsid w:val="003E7F3A"/>
    <w:rsid w:val="00421FE6"/>
    <w:rsid w:val="00426239"/>
    <w:rsid w:val="00457910"/>
    <w:rsid w:val="004635A3"/>
    <w:rsid w:val="00474866"/>
    <w:rsid w:val="0047672A"/>
    <w:rsid w:val="00481746"/>
    <w:rsid w:val="0049099D"/>
    <w:rsid w:val="004A40D1"/>
    <w:rsid w:val="004D3C94"/>
    <w:rsid w:val="004D6D3D"/>
    <w:rsid w:val="004F0BD9"/>
    <w:rsid w:val="005042EA"/>
    <w:rsid w:val="00506293"/>
    <w:rsid w:val="00507A87"/>
    <w:rsid w:val="00511EA2"/>
    <w:rsid w:val="00512AE5"/>
    <w:rsid w:val="00512EE9"/>
    <w:rsid w:val="00523237"/>
    <w:rsid w:val="00530CF9"/>
    <w:rsid w:val="00556A78"/>
    <w:rsid w:val="00557D60"/>
    <w:rsid w:val="00561253"/>
    <w:rsid w:val="00572E43"/>
    <w:rsid w:val="0057498F"/>
    <w:rsid w:val="005763B3"/>
    <w:rsid w:val="005769F9"/>
    <w:rsid w:val="00580A5B"/>
    <w:rsid w:val="0058146C"/>
    <w:rsid w:val="00584035"/>
    <w:rsid w:val="00584514"/>
    <w:rsid w:val="005861E5"/>
    <w:rsid w:val="00587811"/>
    <w:rsid w:val="005960B0"/>
    <w:rsid w:val="005C23E4"/>
    <w:rsid w:val="005C2969"/>
    <w:rsid w:val="005D0111"/>
    <w:rsid w:val="005D1174"/>
    <w:rsid w:val="005D49CC"/>
    <w:rsid w:val="005E4F60"/>
    <w:rsid w:val="005F1180"/>
    <w:rsid w:val="005F1D4E"/>
    <w:rsid w:val="0061182B"/>
    <w:rsid w:val="00614894"/>
    <w:rsid w:val="00630717"/>
    <w:rsid w:val="00635147"/>
    <w:rsid w:val="00636100"/>
    <w:rsid w:val="00643735"/>
    <w:rsid w:val="00650384"/>
    <w:rsid w:val="006539CF"/>
    <w:rsid w:val="00665265"/>
    <w:rsid w:val="00667BAD"/>
    <w:rsid w:val="006716CC"/>
    <w:rsid w:val="0068315B"/>
    <w:rsid w:val="00697F58"/>
    <w:rsid w:val="006B001B"/>
    <w:rsid w:val="006B5D97"/>
    <w:rsid w:val="006D023F"/>
    <w:rsid w:val="006F7ED4"/>
    <w:rsid w:val="007100C0"/>
    <w:rsid w:val="007177BB"/>
    <w:rsid w:val="00722AA5"/>
    <w:rsid w:val="0073254A"/>
    <w:rsid w:val="007330BB"/>
    <w:rsid w:val="007520CF"/>
    <w:rsid w:val="00753D58"/>
    <w:rsid w:val="007549CE"/>
    <w:rsid w:val="0077047B"/>
    <w:rsid w:val="00772233"/>
    <w:rsid w:val="00773FAF"/>
    <w:rsid w:val="00786493"/>
    <w:rsid w:val="007A1C68"/>
    <w:rsid w:val="007B0600"/>
    <w:rsid w:val="007B7645"/>
    <w:rsid w:val="007C4E3E"/>
    <w:rsid w:val="007D1231"/>
    <w:rsid w:val="007D4538"/>
    <w:rsid w:val="007D53DD"/>
    <w:rsid w:val="007E3314"/>
    <w:rsid w:val="0080512F"/>
    <w:rsid w:val="0081301C"/>
    <w:rsid w:val="00827826"/>
    <w:rsid w:val="00880CE2"/>
    <w:rsid w:val="00892C35"/>
    <w:rsid w:val="008B1DEF"/>
    <w:rsid w:val="008B3E1D"/>
    <w:rsid w:val="008C48E2"/>
    <w:rsid w:val="008E3C50"/>
    <w:rsid w:val="008E728E"/>
    <w:rsid w:val="008F1BC3"/>
    <w:rsid w:val="008F1CF6"/>
    <w:rsid w:val="00910FBC"/>
    <w:rsid w:val="00922C6C"/>
    <w:rsid w:val="00931F6E"/>
    <w:rsid w:val="0095377A"/>
    <w:rsid w:val="00982091"/>
    <w:rsid w:val="009A3B9F"/>
    <w:rsid w:val="009C0D06"/>
    <w:rsid w:val="009C49CC"/>
    <w:rsid w:val="009D6AD7"/>
    <w:rsid w:val="00A03DBE"/>
    <w:rsid w:val="00A141AC"/>
    <w:rsid w:val="00A21ADF"/>
    <w:rsid w:val="00A2647F"/>
    <w:rsid w:val="00A26DDE"/>
    <w:rsid w:val="00A40622"/>
    <w:rsid w:val="00A41F60"/>
    <w:rsid w:val="00A47952"/>
    <w:rsid w:val="00A52126"/>
    <w:rsid w:val="00A55040"/>
    <w:rsid w:val="00A60B74"/>
    <w:rsid w:val="00A648B8"/>
    <w:rsid w:val="00A758F8"/>
    <w:rsid w:val="00AA7B32"/>
    <w:rsid w:val="00AC1595"/>
    <w:rsid w:val="00AC4E0B"/>
    <w:rsid w:val="00AC7399"/>
    <w:rsid w:val="00AD5917"/>
    <w:rsid w:val="00B031ED"/>
    <w:rsid w:val="00B065AE"/>
    <w:rsid w:val="00B142CA"/>
    <w:rsid w:val="00B2421D"/>
    <w:rsid w:val="00B40382"/>
    <w:rsid w:val="00B44657"/>
    <w:rsid w:val="00B55EED"/>
    <w:rsid w:val="00B62585"/>
    <w:rsid w:val="00B8202C"/>
    <w:rsid w:val="00B86266"/>
    <w:rsid w:val="00B8637D"/>
    <w:rsid w:val="00B935A0"/>
    <w:rsid w:val="00BC6AF1"/>
    <w:rsid w:val="00BD2E74"/>
    <w:rsid w:val="00BE0107"/>
    <w:rsid w:val="00BF040E"/>
    <w:rsid w:val="00BF79D7"/>
    <w:rsid w:val="00C171B4"/>
    <w:rsid w:val="00C20874"/>
    <w:rsid w:val="00C25CB6"/>
    <w:rsid w:val="00C26E38"/>
    <w:rsid w:val="00C30F2D"/>
    <w:rsid w:val="00C347F2"/>
    <w:rsid w:val="00C41878"/>
    <w:rsid w:val="00C4457D"/>
    <w:rsid w:val="00C44982"/>
    <w:rsid w:val="00C55ADB"/>
    <w:rsid w:val="00C65E7F"/>
    <w:rsid w:val="00C918D9"/>
    <w:rsid w:val="00C976CD"/>
    <w:rsid w:val="00CB1864"/>
    <w:rsid w:val="00CB68BA"/>
    <w:rsid w:val="00CB70C2"/>
    <w:rsid w:val="00CC36BA"/>
    <w:rsid w:val="00CC77E9"/>
    <w:rsid w:val="00CD5DE0"/>
    <w:rsid w:val="00CF03E5"/>
    <w:rsid w:val="00D12BF1"/>
    <w:rsid w:val="00D166D4"/>
    <w:rsid w:val="00D23FCB"/>
    <w:rsid w:val="00D337C1"/>
    <w:rsid w:val="00D36111"/>
    <w:rsid w:val="00D46769"/>
    <w:rsid w:val="00D614BD"/>
    <w:rsid w:val="00D616C8"/>
    <w:rsid w:val="00D64D10"/>
    <w:rsid w:val="00D7167C"/>
    <w:rsid w:val="00D80A07"/>
    <w:rsid w:val="00D976E3"/>
    <w:rsid w:val="00DD448B"/>
    <w:rsid w:val="00DD7393"/>
    <w:rsid w:val="00DE1A34"/>
    <w:rsid w:val="00DE419F"/>
    <w:rsid w:val="00DF696C"/>
    <w:rsid w:val="00E166E0"/>
    <w:rsid w:val="00E216A1"/>
    <w:rsid w:val="00E3161A"/>
    <w:rsid w:val="00E32F59"/>
    <w:rsid w:val="00E4217D"/>
    <w:rsid w:val="00E42C1A"/>
    <w:rsid w:val="00E4735F"/>
    <w:rsid w:val="00E539B3"/>
    <w:rsid w:val="00E555B1"/>
    <w:rsid w:val="00E5744A"/>
    <w:rsid w:val="00E60E0B"/>
    <w:rsid w:val="00E7090E"/>
    <w:rsid w:val="00E804D4"/>
    <w:rsid w:val="00E817B1"/>
    <w:rsid w:val="00E82F33"/>
    <w:rsid w:val="00EF2EA1"/>
    <w:rsid w:val="00EF5E8C"/>
    <w:rsid w:val="00EF7B81"/>
    <w:rsid w:val="00F17A5B"/>
    <w:rsid w:val="00F44BB9"/>
    <w:rsid w:val="00F51844"/>
    <w:rsid w:val="00F91F4A"/>
    <w:rsid w:val="00F94C29"/>
    <w:rsid w:val="00FA2703"/>
    <w:rsid w:val="00FB3987"/>
    <w:rsid w:val="00FB3B4B"/>
    <w:rsid w:val="00FD3813"/>
    <w:rsid w:val="00FD53EB"/>
    <w:rsid w:val="00FD6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A3697E"/>
  <w15:chartTrackingRefBased/>
  <w15:docId w15:val="{0E6545DC-3A56-4C32-A803-A17035A0C3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716C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it-IT"/>
    </w:rPr>
  </w:style>
  <w:style w:type="paragraph" w:styleId="Titolo1">
    <w:name w:val="heading 1"/>
    <w:basedOn w:val="Normale"/>
    <w:link w:val="Titolo1Carattere"/>
    <w:uiPriority w:val="9"/>
    <w:qFormat/>
    <w:rsid w:val="00A21ADF"/>
    <w:pPr>
      <w:widowControl w:val="0"/>
      <w:autoSpaceDE w:val="0"/>
      <w:autoSpaceDN w:val="0"/>
      <w:ind w:left="377"/>
      <w:jc w:val="center"/>
      <w:outlineLvl w:val="0"/>
    </w:pPr>
    <w:rPr>
      <w:b/>
      <w:bCs/>
      <w:sz w:val="24"/>
      <w:szCs w:val="24"/>
      <w:lang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notaapidipagina">
    <w:name w:val="footnote text"/>
    <w:basedOn w:val="Normale"/>
    <w:link w:val="TestonotaapidipaginaCarattere"/>
    <w:uiPriority w:val="99"/>
    <w:rsid w:val="009A3B9F"/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9A3B9F"/>
    <w:rPr>
      <w:rFonts w:ascii="Times New Roman" w:eastAsia="Times New Roman" w:hAnsi="Times New Roman" w:cs="Times New Roman"/>
      <w:sz w:val="20"/>
      <w:szCs w:val="20"/>
      <w:lang w:eastAsia="it-IT"/>
    </w:rPr>
  </w:style>
  <w:style w:type="character" w:styleId="Rimandonotaapidipagina">
    <w:name w:val="footnote reference"/>
    <w:uiPriority w:val="99"/>
    <w:rsid w:val="009A3B9F"/>
    <w:rPr>
      <w:rFonts w:cs="Times New Roman"/>
      <w:vertAlign w:val="superscript"/>
    </w:rPr>
  </w:style>
  <w:style w:type="paragraph" w:customStyle="1" w:styleId="Default">
    <w:name w:val="Default"/>
    <w:rsid w:val="009A3B9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  <w:style w:type="paragraph" w:styleId="Intestazione">
    <w:name w:val="header"/>
    <w:basedOn w:val="Normale"/>
    <w:link w:val="IntestazioneCarattere"/>
    <w:unhideWhenUsed/>
    <w:rsid w:val="00C41878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C41878"/>
    <w:rPr>
      <w:rFonts w:ascii="Times New Roman" w:eastAsia="Times New Roman" w:hAnsi="Times New Roman" w:cs="Times New Roman"/>
      <w:sz w:val="20"/>
      <w:szCs w:val="20"/>
      <w:lang w:eastAsia="it-IT"/>
    </w:rPr>
  </w:style>
  <w:style w:type="paragraph" w:styleId="Pidipagina">
    <w:name w:val="footer"/>
    <w:basedOn w:val="Normale"/>
    <w:link w:val="PidipaginaCarattere"/>
    <w:uiPriority w:val="99"/>
    <w:unhideWhenUsed/>
    <w:rsid w:val="00C41878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C41878"/>
    <w:rPr>
      <w:rFonts w:ascii="Times New Roman" w:eastAsia="Times New Roman" w:hAnsi="Times New Roman" w:cs="Times New Roman"/>
      <w:sz w:val="20"/>
      <w:szCs w:val="20"/>
      <w:lang w:eastAsia="it-IT"/>
    </w:rPr>
  </w:style>
  <w:style w:type="paragraph" w:styleId="Paragrafoelenco">
    <w:name w:val="List Paragraph"/>
    <w:basedOn w:val="Normale"/>
    <w:uiPriority w:val="1"/>
    <w:qFormat/>
    <w:rsid w:val="00E216A1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4635A3"/>
    <w:rPr>
      <w:color w:val="0000FF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4635A3"/>
    <w:rPr>
      <w:color w:val="605E5C"/>
      <w:shd w:val="clear" w:color="auto" w:fill="E1DFDD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D5FC7"/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D5FC7"/>
    <w:rPr>
      <w:rFonts w:ascii="Times New Roman" w:eastAsia="Times New Roman" w:hAnsi="Times New Roman" w:cs="Times New Roman"/>
      <w:sz w:val="20"/>
      <w:szCs w:val="20"/>
      <w:lang w:eastAsia="it-IT"/>
    </w:rPr>
  </w:style>
  <w:style w:type="character" w:styleId="Rimandonotadichiusura">
    <w:name w:val="endnote reference"/>
    <w:basedOn w:val="Carpredefinitoparagrafo"/>
    <w:uiPriority w:val="99"/>
    <w:semiHidden/>
    <w:unhideWhenUsed/>
    <w:rsid w:val="000D5FC7"/>
    <w:rPr>
      <w:vertAlign w:val="superscript"/>
    </w:rPr>
  </w:style>
  <w:style w:type="character" w:styleId="Testosegnaposto">
    <w:name w:val="Placeholder Text"/>
    <w:basedOn w:val="Carpredefinitoparagrafo"/>
    <w:uiPriority w:val="99"/>
    <w:semiHidden/>
    <w:rsid w:val="005D1174"/>
    <w:rPr>
      <w:color w:val="80808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A21ADF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Corpotesto">
    <w:name w:val="Body Text"/>
    <w:basedOn w:val="Normale"/>
    <w:link w:val="CorpotestoCarattere"/>
    <w:uiPriority w:val="1"/>
    <w:qFormat/>
    <w:rsid w:val="00A21ADF"/>
    <w:pPr>
      <w:widowControl w:val="0"/>
      <w:autoSpaceDE w:val="0"/>
      <w:autoSpaceDN w:val="0"/>
    </w:pPr>
    <w:rPr>
      <w:sz w:val="24"/>
      <w:szCs w:val="24"/>
      <w:lang w:eastAsia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A21ADF"/>
    <w:rPr>
      <w:rFonts w:ascii="Times New Roman" w:eastAsia="Times New Roman" w:hAnsi="Times New Roman" w:cs="Times New Roman"/>
      <w:sz w:val="24"/>
      <w:szCs w:val="24"/>
    </w:rPr>
  </w:style>
  <w:style w:type="paragraph" w:styleId="Titolo">
    <w:name w:val="Title"/>
    <w:basedOn w:val="Normale"/>
    <w:link w:val="TitoloCarattere"/>
    <w:uiPriority w:val="10"/>
    <w:qFormat/>
    <w:rsid w:val="00A21ADF"/>
    <w:pPr>
      <w:widowControl w:val="0"/>
      <w:autoSpaceDE w:val="0"/>
      <w:autoSpaceDN w:val="0"/>
      <w:ind w:left="374" w:right="637"/>
      <w:jc w:val="center"/>
    </w:pPr>
    <w:rPr>
      <w:b/>
      <w:bCs/>
      <w:sz w:val="28"/>
      <w:szCs w:val="28"/>
      <w:lang w:eastAsia="en-US"/>
    </w:rPr>
  </w:style>
  <w:style w:type="character" w:customStyle="1" w:styleId="TitoloCarattere">
    <w:name w:val="Titolo Carattere"/>
    <w:basedOn w:val="Carpredefinitoparagrafo"/>
    <w:link w:val="Titolo"/>
    <w:uiPriority w:val="10"/>
    <w:rsid w:val="00A21ADF"/>
    <w:rPr>
      <w:rFonts w:ascii="Times New Roman" w:eastAsia="Times New Roman" w:hAnsi="Times New Roman" w:cs="Times New Roman"/>
      <w:b/>
      <w:bCs/>
      <w:sz w:val="28"/>
      <w:szCs w:val="28"/>
    </w:rPr>
  </w:style>
  <w:style w:type="table" w:customStyle="1" w:styleId="TableNormal1">
    <w:name w:val="Table Normal1"/>
    <w:uiPriority w:val="2"/>
    <w:semiHidden/>
    <w:unhideWhenUsed/>
    <w:qFormat/>
    <w:rsid w:val="003E4B92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3E4B92"/>
    <w:pPr>
      <w:widowControl w:val="0"/>
      <w:autoSpaceDE w:val="0"/>
      <w:autoSpaceDN w:val="0"/>
      <w:ind w:left="107"/>
    </w:pPr>
    <w:rPr>
      <w:rFonts w:ascii="Calibri" w:eastAsia="Calibri" w:hAnsi="Calibri" w:cs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903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56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0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teneo@pec.unina.it" TargetMode="External"/><Relationship Id="rId13" Type="http://schemas.openxmlformats.org/officeDocument/2006/relationships/hyperlink" Target="mailto:rpd@unina.it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ustomXml" Target="../customXml/item4.xml"/><Relationship Id="rId7" Type="http://schemas.openxmlformats.org/officeDocument/2006/relationships/endnotes" Target="endnotes.xml"/><Relationship Id="rId12" Type="http://schemas.openxmlformats.org/officeDocument/2006/relationships/hyperlink" Target="mailto:ateneo@pec.unina.it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ip.matematica-app@unina.it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dip.matematica-app@unina.it" TargetMode="External"/><Relationship Id="rId10" Type="http://schemas.openxmlformats.org/officeDocument/2006/relationships/hyperlink" Target="mailto:rpd@pec.unina.it" TargetMode="External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hyperlink" Target="mailto:rpd@unina.it" TargetMode="External"/><Relationship Id="rId14" Type="http://schemas.openxmlformats.org/officeDocument/2006/relationships/hyperlink" Target="mailto:rpd@pec.unina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944FBACAFA764B9B7C2092C1A19903" ma:contentTypeVersion="14" ma:contentTypeDescription="Create a new document." ma:contentTypeScope="" ma:versionID="3e8425bb9531edb79b9cdbdfccfa7907">
  <xsd:schema xmlns:xsd="http://www.w3.org/2001/XMLSchema" xmlns:xs="http://www.w3.org/2001/XMLSchema" xmlns:p="http://schemas.microsoft.com/office/2006/metadata/properties" xmlns:ns2="6cc31451-c387-47f7-9a11-ab5788b85352" xmlns:ns3="a9becb5e-9dfb-4f11-abc4-c8d510610a5d" targetNamespace="http://schemas.microsoft.com/office/2006/metadata/properties" ma:root="true" ma:fieldsID="47218c89ba087bffe439621e1dd5f4c2" ns2:_="" ns3:_="">
    <xsd:import namespace="6cc31451-c387-47f7-9a11-ab5788b85352"/>
    <xsd:import namespace="a9becb5e-9dfb-4f11-abc4-c8d510610a5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DateTake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c31451-c387-47f7-9a11-ab5788b853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75195dc1-fe89-472b-8717-1a064048821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becb5e-9dfb-4f11-abc4-c8d510610a5d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8dc5513a-4b24-4dca-bd51-9b1622756801}" ma:internalName="TaxCatchAll" ma:showField="CatchAllData" ma:web="a9becb5e-9dfb-4f11-abc4-c8d510610a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9becb5e-9dfb-4f11-abc4-c8d510610a5d" xsi:nil="true"/>
    <lcf76f155ced4ddcb4097134ff3c332f xmlns="6cc31451-c387-47f7-9a11-ab5788b8535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ABBEB93-62EB-4A05-9B66-FAAE1FA8968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7D1FD95-BE7F-4836-A05A-A9CE976EF17F}"/>
</file>

<file path=customXml/itemProps3.xml><?xml version="1.0" encoding="utf-8"?>
<ds:datastoreItem xmlns:ds="http://schemas.openxmlformats.org/officeDocument/2006/customXml" ds:itemID="{2FE55B0C-5E8E-4DA6-9C23-845CD2B1A64E}"/>
</file>

<file path=customXml/itemProps4.xml><?xml version="1.0" encoding="utf-8"?>
<ds:datastoreItem xmlns:ds="http://schemas.openxmlformats.org/officeDocument/2006/customXml" ds:itemID="{062D949F-002E-43B0-A8C2-7BBAFF51D8A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04</Words>
  <Characters>1226</Characters>
  <Application>Microsoft Office Word</Application>
  <DocSecurity>0</DocSecurity>
  <Lines>23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CO GIANNINO</dc:creator>
  <cp:keywords/>
  <dc:description/>
  <cp:lastModifiedBy>ELISABETTA GERVASIO</cp:lastModifiedBy>
  <cp:revision>11</cp:revision>
  <cp:lastPrinted>2023-07-26T09:49:00Z</cp:lastPrinted>
  <dcterms:created xsi:type="dcterms:W3CDTF">2026-02-19T19:13:00Z</dcterms:created>
  <dcterms:modified xsi:type="dcterms:W3CDTF">2026-02-19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ad0b24d-6422-44b0-b3de-abb3a9e8c81a_Enabled">
    <vt:lpwstr>true</vt:lpwstr>
  </property>
  <property fmtid="{D5CDD505-2E9C-101B-9397-08002B2CF9AE}" pid="3" name="MSIP_Label_2ad0b24d-6422-44b0-b3de-abb3a9e8c81a_SetDate">
    <vt:lpwstr>2023-05-04T08:59:03Z</vt:lpwstr>
  </property>
  <property fmtid="{D5CDD505-2E9C-101B-9397-08002B2CF9AE}" pid="4" name="MSIP_Label_2ad0b24d-6422-44b0-b3de-abb3a9e8c81a_Method">
    <vt:lpwstr>Standard</vt:lpwstr>
  </property>
  <property fmtid="{D5CDD505-2E9C-101B-9397-08002B2CF9AE}" pid="5" name="MSIP_Label_2ad0b24d-6422-44b0-b3de-abb3a9e8c81a_Name">
    <vt:lpwstr>defa4170-0d19-0005-0004-bc88714345d2</vt:lpwstr>
  </property>
  <property fmtid="{D5CDD505-2E9C-101B-9397-08002B2CF9AE}" pid="6" name="MSIP_Label_2ad0b24d-6422-44b0-b3de-abb3a9e8c81a_SiteId">
    <vt:lpwstr>2fcfe26a-bb62-46b0-b1e3-28f9da0c45fd</vt:lpwstr>
  </property>
  <property fmtid="{D5CDD505-2E9C-101B-9397-08002B2CF9AE}" pid="7" name="MSIP_Label_2ad0b24d-6422-44b0-b3de-abb3a9e8c81a_ActionId">
    <vt:lpwstr>35238068-8954-4fec-9509-9dc0dc732d34</vt:lpwstr>
  </property>
  <property fmtid="{D5CDD505-2E9C-101B-9397-08002B2CF9AE}" pid="8" name="MSIP_Label_2ad0b24d-6422-44b0-b3de-abb3a9e8c81a_ContentBits">
    <vt:lpwstr>0</vt:lpwstr>
  </property>
  <property fmtid="{D5CDD505-2E9C-101B-9397-08002B2CF9AE}" pid="9" name="ContentTypeId">
    <vt:lpwstr>0x01010043944FBACAFA764B9B7C2092C1A19903</vt:lpwstr>
  </property>
  <property fmtid="{D5CDD505-2E9C-101B-9397-08002B2CF9AE}" pid="10" name="Order">
    <vt:r8>12206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ComplianceAssetId">
    <vt:lpwstr/>
  </property>
  <property fmtid="{D5CDD505-2E9C-101B-9397-08002B2CF9AE}" pid="16" name="TemplateUrl">
    <vt:lpwstr/>
  </property>
  <property fmtid="{D5CDD505-2E9C-101B-9397-08002B2CF9AE}" pid="17" name="_ExtendedDescription">
    <vt:lpwstr/>
  </property>
  <property fmtid="{D5CDD505-2E9C-101B-9397-08002B2CF9AE}" pid="18" name="TriggerFlowInfo">
    <vt:lpwstr/>
  </property>
  <property fmtid="{D5CDD505-2E9C-101B-9397-08002B2CF9AE}" pid="19" name="MediaServiceImageTags">
    <vt:lpwstr/>
  </property>
</Properties>
</file>